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E6D6D" w14:textId="117EC62C" w:rsidR="004464A1" w:rsidRDefault="00E03B42">
      <w:pPr>
        <w:rPr>
          <w:sz w:val="56"/>
          <w:szCs w:val="56"/>
          <w:lang w:val="en-US"/>
        </w:rPr>
      </w:pPr>
      <w:r>
        <w:rPr>
          <w:sz w:val="56"/>
          <w:szCs w:val="56"/>
          <w:lang w:val="en-US"/>
        </w:rPr>
        <w:t>System Requirements</w:t>
      </w:r>
    </w:p>
    <w:p w14:paraId="47853078" w14:textId="53B37768" w:rsidR="00E03B42" w:rsidRPr="00FD2E21" w:rsidRDefault="00E03B42">
      <w:pPr>
        <w:rPr>
          <w:sz w:val="56"/>
          <w:szCs w:val="56"/>
          <w:lang w:val="en-US"/>
        </w:rPr>
      </w:pPr>
      <w:r>
        <w:rPr>
          <w:sz w:val="56"/>
          <w:szCs w:val="56"/>
          <w:lang w:val="en-US"/>
        </w:rPr>
        <w:t>Specification</w:t>
      </w:r>
      <w:r w:rsidR="001C7E17">
        <w:rPr>
          <w:sz w:val="56"/>
          <w:szCs w:val="56"/>
          <w:lang w:val="en-US"/>
        </w:rPr>
        <w:t>s</w:t>
      </w:r>
      <w:r w:rsidR="0066380D">
        <w:rPr>
          <w:sz w:val="56"/>
          <w:szCs w:val="56"/>
          <w:lang w:val="en-US"/>
        </w:rPr>
        <w:t xml:space="preserve"> and Technical Design</w:t>
      </w:r>
    </w:p>
    <w:p w14:paraId="4AD4B6E1" w14:textId="161EF72E" w:rsidR="00FD2E21" w:rsidRDefault="00FD2E21">
      <w:pPr>
        <w:rPr>
          <w:lang w:val="en-US"/>
        </w:rPr>
      </w:pPr>
    </w:p>
    <w:p w14:paraId="76090F3D" w14:textId="13A62D99" w:rsidR="00FD2E21" w:rsidRDefault="00FD2E21">
      <w:pPr>
        <w:rPr>
          <w:sz w:val="23"/>
          <w:szCs w:val="23"/>
        </w:rPr>
      </w:pPr>
      <w:r>
        <w:rPr>
          <w:sz w:val="23"/>
          <w:szCs w:val="23"/>
        </w:rPr>
        <w:t>The introduction starts with describing the purpose of this document and what it will cover.</w:t>
      </w:r>
    </w:p>
    <w:p w14:paraId="69300F43" w14:textId="73C65E85" w:rsidR="00FD2E21" w:rsidRDefault="00FD2E21">
      <w:pPr>
        <w:rPr>
          <w:sz w:val="23"/>
          <w:szCs w:val="23"/>
        </w:rPr>
      </w:pPr>
    </w:p>
    <w:p w14:paraId="1C2504B6" w14:textId="35A05D5B" w:rsidR="00FD2E21" w:rsidRPr="003D72D4" w:rsidRDefault="00FD2E21">
      <w:pPr>
        <w:rPr>
          <w:b/>
          <w:sz w:val="28"/>
          <w:szCs w:val="28"/>
          <w:lang w:val="en-US"/>
        </w:rPr>
      </w:pPr>
      <w:r w:rsidRPr="003D72D4">
        <w:rPr>
          <w:b/>
          <w:sz w:val="28"/>
          <w:szCs w:val="28"/>
          <w:lang w:val="en-US"/>
        </w:rPr>
        <w:t xml:space="preserve">1.1 </w:t>
      </w:r>
      <w:r w:rsidR="00E03B42">
        <w:rPr>
          <w:b/>
          <w:sz w:val="28"/>
          <w:szCs w:val="28"/>
          <w:lang w:val="en-US"/>
        </w:rPr>
        <w:t>Plan to Address Objectives</w:t>
      </w:r>
    </w:p>
    <w:p w14:paraId="42F49122" w14:textId="19729DBE" w:rsidR="000900D8" w:rsidRDefault="005C3FE6">
      <w:pPr>
        <w:rPr>
          <w:lang w:val="en-US"/>
        </w:rPr>
      </w:pPr>
      <w:r>
        <w:rPr>
          <w:lang w:val="en-US"/>
        </w:rPr>
        <w:t xml:space="preserve">Our app will be built with </w:t>
      </w:r>
      <w:r w:rsidRPr="00AF3721">
        <w:rPr>
          <w:lang w:val="en-US"/>
        </w:rPr>
        <w:t xml:space="preserve">anonymous and secure reporting </w:t>
      </w:r>
      <w:r>
        <w:rPr>
          <w:lang w:val="en-US"/>
        </w:rPr>
        <w:t xml:space="preserve">in mind, enabling end-to-end encryption so that sensitive information cannot be altered or </w:t>
      </w:r>
      <w:r w:rsidR="00C438C0">
        <w:rPr>
          <w:lang w:val="en-US"/>
        </w:rPr>
        <w:t>accessed</w:t>
      </w:r>
      <w:r>
        <w:rPr>
          <w:lang w:val="en-US"/>
        </w:rPr>
        <w:t xml:space="preserve">. A stealth mode will be incorporated to further enhance user safety, allowing the application to appear as a neutral application, such as a calculator, reducing the risk of a perpetrator finding the app on a victim’s phone. This enables those affected by GBV to </w:t>
      </w:r>
      <w:r w:rsidR="000900D8">
        <w:rPr>
          <w:lang w:val="en-US"/>
        </w:rPr>
        <w:t xml:space="preserve">report with protection of identify and safety in mind. </w:t>
      </w:r>
    </w:p>
    <w:p w14:paraId="6ADCE95E" w14:textId="77777777" w:rsidR="000900D8" w:rsidRDefault="000900D8">
      <w:pPr>
        <w:rPr>
          <w:lang w:val="en-US"/>
        </w:rPr>
      </w:pPr>
    </w:p>
    <w:p w14:paraId="06774D6C" w14:textId="77777777" w:rsidR="000900D8" w:rsidRDefault="000900D8">
      <w:pPr>
        <w:rPr>
          <w:lang w:val="en-US"/>
        </w:rPr>
      </w:pPr>
      <w:r>
        <w:rPr>
          <w:lang w:val="en-US"/>
        </w:rPr>
        <w:t xml:space="preserve">With improvement </w:t>
      </w:r>
      <w:r w:rsidRPr="000900D8">
        <w:rPr>
          <w:lang w:val="en-US"/>
        </w:rPr>
        <w:t>of</w:t>
      </w:r>
      <w:r w:rsidRPr="000900D8">
        <w:rPr>
          <w:b/>
          <w:bCs/>
          <w:lang w:val="en-US"/>
        </w:rPr>
        <w:t xml:space="preserve"> </w:t>
      </w:r>
      <w:r w:rsidRPr="00AF3721">
        <w:rPr>
          <w:lang w:val="en-US"/>
        </w:rPr>
        <w:t>accessibility in reporting</w:t>
      </w:r>
      <w:r>
        <w:rPr>
          <w:lang w:val="en-US"/>
        </w:rPr>
        <w:t xml:space="preserve"> in mind, the application will be developed as a mobile-first application as smartphones are widely used across South Africa and ensures that incidents can be reported in real-time from any location. Since internet connectivity is less accessible in rural or less developed areas, an offline-first feature will be included in the application to allow reports to be saved locally on a user’s device and synced automatically once the user has connectivity again. </w:t>
      </w:r>
    </w:p>
    <w:p w14:paraId="35B16CD4" w14:textId="77777777" w:rsidR="00D94622" w:rsidRDefault="00D94622">
      <w:pPr>
        <w:rPr>
          <w:lang w:val="en-US"/>
        </w:rPr>
      </w:pPr>
    </w:p>
    <w:p w14:paraId="50D5ACC4" w14:textId="4FC36EDF" w:rsidR="00D94622" w:rsidRDefault="00D94622">
      <w:pPr>
        <w:rPr>
          <w:lang w:val="en-US"/>
        </w:rPr>
      </w:pPr>
      <w:r>
        <w:rPr>
          <w:lang w:val="en-US"/>
        </w:rPr>
        <w:t xml:space="preserve">To develop emergency response through location information, GPS tagging will be integrated into the application to record the location of </w:t>
      </w:r>
      <w:r w:rsidR="00A44E63">
        <w:rPr>
          <w:lang w:val="en-US"/>
        </w:rPr>
        <w:t>reported cases</w:t>
      </w:r>
      <w:r>
        <w:rPr>
          <w:lang w:val="en-US"/>
        </w:rPr>
        <w:t xml:space="preserve">. </w:t>
      </w:r>
      <w:r w:rsidR="00A44E63">
        <w:rPr>
          <w:lang w:val="en-US"/>
        </w:rPr>
        <w:t>This kind of data can be aggregated for NGOs and authorities to be able to map out high-risk areas in real time. Additionally, an SOS panic button will be included in the application’s features to allow survivors to instantly alert chosen contacts and support services nearby, providing their location for response.</w:t>
      </w:r>
    </w:p>
    <w:p w14:paraId="549BC4C7" w14:textId="77777777" w:rsidR="00A44E63" w:rsidRDefault="00A44E63">
      <w:pPr>
        <w:rPr>
          <w:lang w:val="en-US"/>
        </w:rPr>
      </w:pPr>
    </w:p>
    <w:p w14:paraId="7C9C21AC" w14:textId="7BFA3A37" w:rsidR="00A44E63" w:rsidRDefault="00A44E63">
      <w:pPr>
        <w:rPr>
          <w:lang w:val="en-US"/>
        </w:rPr>
      </w:pPr>
      <w:r>
        <w:rPr>
          <w:lang w:val="en-US"/>
        </w:rPr>
        <w:t>A directory of certified NGOs, shelters, medical centers, and legal aid providers will be a provided feature in the application for survivors to access and locate the nearest available aid. Furthermore, the application will have a secure messaging capability which connects the survivors with service providers without revealing any sensitive, personally identifiable information</w:t>
      </w:r>
      <w:r w:rsidR="00C438C0">
        <w:rPr>
          <w:lang w:val="en-US"/>
        </w:rPr>
        <w:t xml:space="preserve"> – enabling trust and confidentiality in communication.</w:t>
      </w:r>
    </w:p>
    <w:p w14:paraId="731DCEAF" w14:textId="77777777" w:rsidR="00C438C0" w:rsidRDefault="00C438C0">
      <w:pPr>
        <w:rPr>
          <w:lang w:val="en-US"/>
        </w:rPr>
      </w:pPr>
    </w:p>
    <w:p w14:paraId="5E0FD1A0" w14:textId="1944001F" w:rsidR="00C438C0" w:rsidRDefault="00D47810">
      <w:pPr>
        <w:rPr>
          <w:lang w:val="en-US"/>
        </w:rPr>
      </w:pPr>
      <w:r>
        <w:rPr>
          <w:lang w:val="en-US"/>
        </w:rPr>
        <w:t>Lastly, we want to be as inclusive as possible, and since t</w:t>
      </w:r>
      <w:r w:rsidR="00C438C0">
        <w:rPr>
          <w:lang w:val="en-US"/>
        </w:rPr>
        <w:t>here are many languages spoken in South Africa, our application should hav</w:t>
      </w:r>
      <w:r>
        <w:rPr>
          <w:lang w:val="en-US"/>
        </w:rPr>
        <w:t>e</w:t>
      </w:r>
      <w:r w:rsidR="00C438C0">
        <w:rPr>
          <w:lang w:val="en-US"/>
        </w:rPr>
        <w:t xml:space="preserve"> a multilingual interface</w:t>
      </w:r>
      <w:r>
        <w:rPr>
          <w:lang w:val="en-US"/>
        </w:rPr>
        <w:t>.</w:t>
      </w:r>
      <w:r w:rsidR="00C438C0">
        <w:rPr>
          <w:lang w:val="en-US"/>
        </w:rPr>
        <w:t xml:space="preserve"> </w:t>
      </w:r>
      <w:r>
        <w:rPr>
          <w:lang w:val="en-US"/>
        </w:rPr>
        <w:t xml:space="preserve">This would include </w:t>
      </w:r>
      <w:r w:rsidR="00C438C0">
        <w:rPr>
          <w:lang w:val="en-US"/>
        </w:rPr>
        <w:t>widely spoken languages such as Zulu, isiXhosa, and English to start with, and possibly expand over time. There are also users with limited literacy, which can be addressed in our application through our voice messaging feature, enabling survivors to record their reports without having to type or read complex text.</w:t>
      </w:r>
    </w:p>
    <w:p w14:paraId="56D0DCA5" w14:textId="77777777" w:rsidR="000900D8" w:rsidRDefault="000900D8">
      <w:pPr>
        <w:rPr>
          <w:lang w:val="en-US"/>
        </w:rPr>
      </w:pPr>
    </w:p>
    <w:p w14:paraId="07C35F8A" w14:textId="29E1CF0D" w:rsidR="005C3FE6" w:rsidRDefault="005C3FE6">
      <w:pPr>
        <w:rPr>
          <w:b/>
          <w:sz w:val="28"/>
          <w:szCs w:val="28"/>
          <w:lang w:val="en-US"/>
        </w:rPr>
      </w:pPr>
      <w:r>
        <w:rPr>
          <w:b/>
          <w:sz w:val="28"/>
          <w:szCs w:val="28"/>
          <w:lang w:val="en-US"/>
        </w:rPr>
        <w:br w:type="page"/>
      </w:r>
    </w:p>
    <w:p w14:paraId="7953ED30" w14:textId="29539D39" w:rsidR="00FD2E21" w:rsidRPr="003D72D4" w:rsidRDefault="00FD2E21" w:rsidP="00FD2E21">
      <w:pPr>
        <w:rPr>
          <w:b/>
          <w:sz w:val="28"/>
          <w:szCs w:val="28"/>
          <w:lang w:val="en-US"/>
        </w:rPr>
      </w:pPr>
      <w:r w:rsidRPr="003D72D4">
        <w:rPr>
          <w:b/>
          <w:sz w:val="28"/>
          <w:szCs w:val="28"/>
          <w:lang w:val="en-US"/>
        </w:rPr>
        <w:lastRenderedPageBreak/>
        <w:t xml:space="preserve">1.2 Project </w:t>
      </w:r>
      <w:r w:rsidR="003B7899">
        <w:rPr>
          <w:b/>
          <w:sz w:val="28"/>
          <w:szCs w:val="28"/>
          <w:lang w:val="en-US"/>
        </w:rPr>
        <w:t>scope</w:t>
      </w:r>
    </w:p>
    <w:p w14:paraId="54C711E6" w14:textId="7406989E" w:rsidR="00FD2E21" w:rsidRDefault="00FD2E21" w:rsidP="00FD2E21">
      <w:pPr>
        <w:rPr>
          <w:lang w:val="en-US"/>
        </w:rPr>
      </w:pPr>
    </w:p>
    <w:p w14:paraId="584A80E6" w14:textId="36296A01" w:rsidR="001471B5" w:rsidRDefault="003B7899" w:rsidP="002809A0">
      <w:pPr>
        <w:jc w:val="both"/>
        <w:rPr>
          <w:sz w:val="23"/>
          <w:szCs w:val="23"/>
        </w:rPr>
      </w:pPr>
      <w:r>
        <w:rPr>
          <w:sz w:val="23"/>
          <w:szCs w:val="23"/>
        </w:rPr>
        <w:t>The scope must provide a high level view of data requirements.  This should include a discussion on the information, functional and communication scope of the intended system.  The scope of a project is very important as it sets the expectations of the project.  Be realistic when setting your scope.</w:t>
      </w:r>
    </w:p>
    <w:p w14:paraId="196334D1" w14:textId="0DEDFDC9" w:rsidR="003B7899" w:rsidRDefault="003B7899" w:rsidP="001471B5">
      <w:pPr>
        <w:rPr>
          <w:sz w:val="23"/>
          <w:szCs w:val="23"/>
        </w:rPr>
      </w:pPr>
    </w:p>
    <w:p w14:paraId="7E2DC2E9" w14:textId="6DD47550" w:rsidR="003B7899" w:rsidRPr="002809A0" w:rsidRDefault="003B7899" w:rsidP="001471B5">
      <w:pPr>
        <w:rPr>
          <w:b/>
          <w:color w:val="000000" w:themeColor="text1"/>
          <w:sz w:val="23"/>
          <w:szCs w:val="23"/>
        </w:rPr>
      </w:pPr>
      <w:r w:rsidRPr="002809A0">
        <w:rPr>
          <w:b/>
          <w:color w:val="000000" w:themeColor="text1"/>
          <w:sz w:val="23"/>
          <w:szCs w:val="23"/>
        </w:rPr>
        <w:t>1.2.1 Information scope</w:t>
      </w:r>
    </w:p>
    <w:p w14:paraId="0AA56CCF" w14:textId="074C06A9" w:rsidR="003B7899" w:rsidRDefault="003B7899" w:rsidP="001471B5">
      <w:pPr>
        <w:rPr>
          <w:sz w:val="23"/>
          <w:szCs w:val="23"/>
        </w:rPr>
      </w:pPr>
    </w:p>
    <w:p w14:paraId="0AA8437C" w14:textId="48436EC8" w:rsidR="003B7899" w:rsidRDefault="003B7899" w:rsidP="002809A0">
      <w:pPr>
        <w:jc w:val="both"/>
        <w:rPr>
          <w:sz w:val="23"/>
          <w:szCs w:val="23"/>
        </w:rPr>
      </w:pPr>
      <w:r>
        <w:rPr>
          <w:sz w:val="23"/>
          <w:szCs w:val="23"/>
        </w:rPr>
        <w:t>In this section, discuss any details regarding the storage and handling of information, e.g. what will be stored</w:t>
      </w:r>
      <w:r w:rsidR="002809A0">
        <w:rPr>
          <w:sz w:val="23"/>
          <w:szCs w:val="23"/>
        </w:rPr>
        <w:t>, where will it be stored (on device or elsewhere) and</w:t>
      </w:r>
      <w:r>
        <w:rPr>
          <w:sz w:val="23"/>
          <w:szCs w:val="23"/>
        </w:rPr>
        <w:t xml:space="preserve"> will it be encrypted</w:t>
      </w:r>
      <w:r w:rsidR="002809A0">
        <w:rPr>
          <w:sz w:val="23"/>
          <w:szCs w:val="23"/>
        </w:rPr>
        <w:t>?</w:t>
      </w:r>
    </w:p>
    <w:p w14:paraId="5DFDB7B6" w14:textId="697D9EC6" w:rsidR="002809A0" w:rsidRDefault="002809A0" w:rsidP="001471B5">
      <w:pPr>
        <w:rPr>
          <w:sz w:val="23"/>
          <w:szCs w:val="23"/>
        </w:rPr>
      </w:pPr>
    </w:p>
    <w:p w14:paraId="13411415" w14:textId="38D6179C" w:rsidR="002809A0" w:rsidRPr="002809A0" w:rsidRDefault="002809A0" w:rsidP="001471B5">
      <w:pPr>
        <w:rPr>
          <w:b/>
          <w:color w:val="000000" w:themeColor="text1"/>
          <w:sz w:val="23"/>
          <w:szCs w:val="23"/>
        </w:rPr>
      </w:pPr>
      <w:r w:rsidRPr="002809A0">
        <w:rPr>
          <w:b/>
          <w:color w:val="000000" w:themeColor="text1"/>
          <w:sz w:val="23"/>
          <w:szCs w:val="23"/>
        </w:rPr>
        <w:t>1.2.2 Functional scope</w:t>
      </w:r>
    </w:p>
    <w:p w14:paraId="0B6346B7" w14:textId="7A9C9406" w:rsidR="002809A0" w:rsidRDefault="002809A0" w:rsidP="001471B5">
      <w:pPr>
        <w:rPr>
          <w:sz w:val="23"/>
          <w:szCs w:val="23"/>
        </w:rPr>
      </w:pPr>
    </w:p>
    <w:p w14:paraId="63E79733" w14:textId="626B66E7" w:rsidR="002809A0" w:rsidRDefault="002809A0" w:rsidP="002809A0">
      <w:pPr>
        <w:jc w:val="both"/>
        <w:rPr>
          <w:sz w:val="23"/>
          <w:szCs w:val="23"/>
        </w:rPr>
      </w:pPr>
      <w:r>
        <w:rPr>
          <w:sz w:val="23"/>
          <w:szCs w:val="23"/>
        </w:rPr>
        <w:t>In this section, discuss the feature which you plan to include in the system, e.g. capturing of notes on a mobile device, searching through notes by a web interface and generating reports.</w:t>
      </w:r>
    </w:p>
    <w:p w14:paraId="4D57A826" w14:textId="36DA99CA" w:rsidR="002809A0" w:rsidRDefault="002809A0" w:rsidP="001471B5">
      <w:pPr>
        <w:rPr>
          <w:sz w:val="23"/>
          <w:szCs w:val="23"/>
        </w:rPr>
      </w:pPr>
    </w:p>
    <w:p w14:paraId="7B4AA801" w14:textId="284E9C90" w:rsidR="002809A0" w:rsidRPr="002809A0" w:rsidRDefault="002809A0" w:rsidP="001471B5">
      <w:pPr>
        <w:rPr>
          <w:b/>
          <w:sz w:val="23"/>
          <w:szCs w:val="23"/>
        </w:rPr>
      </w:pPr>
      <w:r w:rsidRPr="002809A0">
        <w:rPr>
          <w:b/>
          <w:sz w:val="23"/>
          <w:szCs w:val="23"/>
        </w:rPr>
        <w:t>1.2.3 Communication scope</w:t>
      </w:r>
    </w:p>
    <w:p w14:paraId="6AD9034C" w14:textId="22606349" w:rsidR="002809A0" w:rsidRDefault="002809A0" w:rsidP="001471B5">
      <w:pPr>
        <w:rPr>
          <w:sz w:val="23"/>
          <w:szCs w:val="23"/>
        </w:rPr>
      </w:pPr>
    </w:p>
    <w:p w14:paraId="66CDB7EA" w14:textId="1AA685AE" w:rsidR="002809A0" w:rsidRDefault="002809A0" w:rsidP="002809A0">
      <w:pPr>
        <w:jc w:val="both"/>
        <w:rPr>
          <w:sz w:val="23"/>
          <w:szCs w:val="23"/>
        </w:rPr>
      </w:pPr>
      <w:r>
        <w:rPr>
          <w:sz w:val="23"/>
          <w:szCs w:val="23"/>
        </w:rPr>
        <w:t xml:space="preserve">In this section, discuss how communication will take place with the system, e.g. will the system send SMSs, will it notify the healthcare worker that they are offline or that the system has synced, will it work over mobile connections or just </w:t>
      </w:r>
      <w:r w:rsidR="00122AB5">
        <w:rPr>
          <w:sz w:val="23"/>
          <w:szCs w:val="23"/>
        </w:rPr>
        <w:t>Wi-Fi</w:t>
      </w:r>
      <w:r>
        <w:rPr>
          <w:sz w:val="23"/>
          <w:szCs w:val="23"/>
        </w:rPr>
        <w:t>.</w:t>
      </w:r>
    </w:p>
    <w:p w14:paraId="2011FCF2" w14:textId="6D21A66B" w:rsidR="003B7899" w:rsidRDefault="003B7899" w:rsidP="001471B5">
      <w:pPr>
        <w:rPr>
          <w:sz w:val="23"/>
          <w:szCs w:val="23"/>
        </w:rPr>
      </w:pPr>
    </w:p>
    <w:p w14:paraId="3EFA388A" w14:textId="77777777" w:rsidR="003B7899" w:rsidRDefault="003B7899" w:rsidP="001471B5">
      <w:pPr>
        <w:rPr>
          <w:sz w:val="23"/>
          <w:szCs w:val="23"/>
        </w:rPr>
      </w:pPr>
    </w:p>
    <w:p w14:paraId="2F2579D7" w14:textId="77777777" w:rsidR="003B7899" w:rsidRDefault="003B7899" w:rsidP="001471B5">
      <w:pPr>
        <w:rPr>
          <w:lang w:val="en-US"/>
        </w:rPr>
      </w:pPr>
    </w:p>
    <w:p w14:paraId="599AE75E" w14:textId="6A55B3EC" w:rsidR="001471B5" w:rsidRPr="003D72D4" w:rsidRDefault="001471B5" w:rsidP="001471B5">
      <w:pPr>
        <w:rPr>
          <w:b/>
          <w:sz w:val="28"/>
          <w:szCs w:val="28"/>
          <w:lang w:val="en-US"/>
        </w:rPr>
      </w:pPr>
      <w:r w:rsidRPr="003D72D4">
        <w:rPr>
          <w:b/>
          <w:sz w:val="28"/>
          <w:szCs w:val="28"/>
          <w:lang w:val="en-US"/>
        </w:rPr>
        <w:t xml:space="preserve">1.3 </w:t>
      </w:r>
      <w:r w:rsidR="002809A0">
        <w:rPr>
          <w:b/>
          <w:sz w:val="28"/>
          <w:szCs w:val="28"/>
          <w:lang w:val="en-US"/>
        </w:rPr>
        <w:t>Business requirements</w:t>
      </w:r>
    </w:p>
    <w:p w14:paraId="26AADC6A" w14:textId="77777777" w:rsidR="001471B5" w:rsidRDefault="001471B5" w:rsidP="001471B5">
      <w:pPr>
        <w:rPr>
          <w:lang w:val="en-US"/>
        </w:rPr>
      </w:pPr>
    </w:p>
    <w:p w14:paraId="453ACC4F" w14:textId="433F8A49" w:rsidR="003D72D4" w:rsidRDefault="002809A0" w:rsidP="001471B5">
      <w:pPr>
        <w:jc w:val="both"/>
        <w:rPr>
          <w:lang w:val="en-US"/>
        </w:rPr>
      </w:pPr>
      <w:r w:rsidRPr="002809A0">
        <w:rPr>
          <w:lang w:val="en-US"/>
        </w:rPr>
        <w:t>Business requirements, also known as stakeholder requirements specifications (</w:t>
      </w:r>
      <w:proofErr w:type="spellStart"/>
      <w:r w:rsidRPr="002809A0">
        <w:rPr>
          <w:lang w:val="en-US"/>
        </w:rPr>
        <w:t>StRS</w:t>
      </w:r>
      <w:proofErr w:type="spellEnd"/>
      <w:r w:rsidRPr="002809A0">
        <w:rPr>
          <w:lang w:val="en-US"/>
        </w:rPr>
        <w:t>), describe the characteristics of a proposed system from the viewpoint of the system's end user</w:t>
      </w:r>
      <w:r>
        <w:rPr>
          <w:lang w:val="en-US"/>
        </w:rPr>
        <w:t>.  In this case, the system has two end-user types, namely healthcare workers and managers.  These two user types might have different needs from the system, e.g.:</w:t>
      </w:r>
    </w:p>
    <w:p w14:paraId="77A8F25A" w14:textId="27664CC0" w:rsidR="002809A0" w:rsidRDefault="002809A0" w:rsidP="001471B5">
      <w:pPr>
        <w:jc w:val="both"/>
        <w:rPr>
          <w:lang w:val="en-US"/>
        </w:rPr>
      </w:pPr>
    </w:p>
    <w:p w14:paraId="1A9B2484" w14:textId="229FAC16" w:rsidR="002809A0" w:rsidRDefault="002809A0" w:rsidP="001471B5">
      <w:pPr>
        <w:jc w:val="both"/>
        <w:rPr>
          <w:lang w:val="en-US"/>
        </w:rPr>
      </w:pPr>
      <w:r>
        <w:rPr>
          <w:lang w:val="en-US"/>
        </w:rPr>
        <w:t xml:space="preserve">Healthcare workers require a system that is dependable and always available.  It should have an easy-to-use interface to facilitate simplified </w:t>
      </w:r>
      <w:proofErr w:type="gramStart"/>
      <w:r>
        <w:rPr>
          <w:lang w:val="en-US"/>
        </w:rPr>
        <w:t>note</w:t>
      </w:r>
      <w:r w:rsidR="00A941D3">
        <w:rPr>
          <w:lang w:val="en-US"/>
        </w:rPr>
        <w:t>-</w:t>
      </w:r>
      <w:r>
        <w:rPr>
          <w:lang w:val="en-US"/>
        </w:rPr>
        <w:t>taking</w:t>
      </w:r>
      <w:proofErr w:type="gramEnd"/>
      <w:r>
        <w:rPr>
          <w:lang w:val="en-US"/>
        </w:rPr>
        <w:t xml:space="preserve"> while the Healthcare workers are travelling.</w:t>
      </w:r>
    </w:p>
    <w:p w14:paraId="10D76208" w14:textId="31D8887A" w:rsidR="002809A0" w:rsidRDefault="002809A0" w:rsidP="001471B5">
      <w:pPr>
        <w:jc w:val="both"/>
        <w:rPr>
          <w:lang w:val="en-US"/>
        </w:rPr>
      </w:pPr>
    </w:p>
    <w:p w14:paraId="5AF8734E" w14:textId="19955F55" w:rsidR="002809A0" w:rsidRDefault="002809A0" w:rsidP="001471B5">
      <w:pPr>
        <w:jc w:val="both"/>
        <w:rPr>
          <w:lang w:val="en-US"/>
        </w:rPr>
      </w:pPr>
      <w:r>
        <w:rPr>
          <w:lang w:val="en-US"/>
        </w:rPr>
        <w:t xml:space="preserve">Managers require centralized access to the </w:t>
      </w:r>
      <w:r w:rsidR="00A941D3">
        <w:rPr>
          <w:lang w:val="en-US"/>
        </w:rPr>
        <w:t>healthcare workers’ note</w:t>
      </w:r>
      <w:r>
        <w:rPr>
          <w:lang w:val="en-US"/>
        </w:rPr>
        <w:t>s.  The search interface should be clutter</w:t>
      </w:r>
      <w:r w:rsidR="00A941D3">
        <w:rPr>
          <w:lang w:val="en-US"/>
        </w:rPr>
        <w:t>-free and allow notes to be searchable according to key</w:t>
      </w:r>
      <w:r>
        <w:rPr>
          <w:lang w:val="en-US"/>
        </w:rPr>
        <w:t>words and filtered according to date ranges.</w:t>
      </w:r>
    </w:p>
    <w:p w14:paraId="176F5FBE" w14:textId="77777777" w:rsidR="003D72D4" w:rsidRDefault="003D72D4" w:rsidP="001471B5">
      <w:pPr>
        <w:jc w:val="both"/>
        <w:rPr>
          <w:lang w:val="en-US"/>
        </w:rPr>
      </w:pPr>
    </w:p>
    <w:p w14:paraId="6B28B2F0" w14:textId="240BCBCF" w:rsidR="001471B5" w:rsidRDefault="001471B5" w:rsidP="001471B5">
      <w:pPr>
        <w:jc w:val="both"/>
        <w:rPr>
          <w:lang w:val="en-US"/>
        </w:rPr>
      </w:pPr>
    </w:p>
    <w:p w14:paraId="73967E31" w14:textId="6F740E44" w:rsidR="005E69BF" w:rsidRDefault="005E69BF" w:rsidP="001471B5">
      <w:pPr>
        <w:jc w:val="both"/>
        <w:rPr>
          <w:lang w:val="en-US"/>
        </w:rPr>
      </w:pPr>
    </w:p>
    <w:p w14:paraId="52543945" w14:textId="0425DB92" w:rsidR="005E69BF" w:rsidRDefault="005E69BF" w:rsidP="001471B5">
      <w:pPr>
        <w:jc w:val="both"/>
        <w:rPr>
          <w:lang w:val="en-US"/>
        </w:rPr>
      </w:pPr>
    </w:p>
    <w:p w14:paraId="3B6518CD" w14:textId="3075431F" w:rsidR="005E69BF" w:rsidRDefault="005E69BF" w:rsidP="001471B5">
      <w:pPr>
        <w:jc w:val="both"/>
        <w:rPr>
          <w:lang w:val="en-US"/>
        </w:rPr>
      </w:pPr>
    </w:p>
    <w:p w14:paraId="1D9CBD27" w14:textId="2111402F" w:rsidR="005E69BF" w:rsidRDefault="005E69BF" w:rsidP="001471B5">
      <w:pPr>
        <w:jc w:val="both"/>
        <w:rPr>
          <w:lang w:val="en-US"/>
        </w:rPr>
      </w:pPr>
    </w:p>
    <w:p w14:paraId="2DD81BB3" w14:textId="56AB6696" w:rsidR="005E69BF" w:rsidRDefault="005E69BF" w:rsidP="001471B5">
      <w:pPr>
        <w:jc w:val="both"/>
        <w:rPr>
          <w:lang w:val="en-US"/>
        </w:rPr>
      </w:pPr>
    </w:p>
    <w:p w14:paraId="088B6A0D" w14:textId="67703B3A" w:rsidR="005E69BF" w:rsidRDefault="005E69BF" w:rsidP="001471B5">
      <w:pPr>
        <w:jc w:val="both"/>
        <w:rPr>
          <w:lang w:val="en-US"/>
        </w:rPr>
      </w:pPr>
    </w:p>
    <w:p w14:paraId="579D1D59" w14:textId="77777777" w:rsidR="005E69BF" w:rsidRDefault="005E69BF" w:rsidP="001471B5">
      <w:pPr>
        <w:jc w:val="both"/>
        <w:rPr>
          <w:lang w:val="en-US"/>
        </w:rPr>
      </w:pPr>
    </w:p>
    <w:p w14:paraId="3A8906B2" w14:textId="74E442B1" w:rsidR="001471B5" w:rsidRDefault="001471B5" w:rsidP="001471B5">
      <w:pPr>
        <w:jc w:val="both"/>
        <w:rPr>
          <w:b/>
          <w:sz w:val="28"/>
          <w:szCs w:val="28"/>
          <w:lang w:val="en-US"/>
        </w:rPr>
      </w:pPr>
      <w:r w:rsidRPr="003D72D4">
        <w:rPr>
          <w:b/>
          <w:sz w:val="28"/>
          <w:szCs w:val="28"/>
          <w:lang w:val="en-US"/>
        </w:rPr>
        <w:lastRenderedPageBreak/>
        <w:t xml:space="preserve">1.4 </w:t>
      </w:r>
      <w:r w:rsidR="005E69BF">
        <w:rPr>
          <w:b/>
          <w:sz w:val="28"/>
          <w:szCs w:val="28"/>
          <w:lang w:val="en-US"/>
        </w:rPr>
        <w:t>Hardware and Software Requirements</w:t>
      </w:r>
    </w:p>
    <w:p w14:paraId="6C2143C3" w14:textId="0F29F5D8" w:rsidR="005E69BF" w:rsidRDefault="005E69BF" w:rsidP="001471B5">
      <w:pPr>
        <w:jc w:val="both"/>
        <w:rPr>
          <w:b/>
          <w:sz w:val="28"/>
          <w:szCs w:val="28"/>
          <w:lang w:val="en-US"/>
        </w:rPr>
      </w:pPr>
    </w:p>
    <w:p w14:paraId="57C92560" w14:textId="33EE1092" w:rsidR="005E69BF" w:rsidRDefault="005E69BF" w:rsidP="001471B5">
      <w:pPr>
        <w:jc w:val="both"/>
        <w:rPr>
          <w:lang w:val="en-US"/>
        </w:rPr>
      </w:pPr>
      <w:r>
        <w:rPr>
          <w:lang w:val="en-US"/>
        </w:rPr>
        <w:t xml:space="preserve">State which hardware and software tools will be used both in developing the application and in its use, </w:t>
      </w:r>
      <w:proofErr w:type="spellStart"/>
      <w:r>
        <w:rPr>
          <w:lang w:val="en-US"/>
        </w:rPr>
        <w:t>e.g</w:t>
      </w:r>
      <w:proofErr w:type="spellEnd"/>
      <w:r>
        <w:rPr>
          <w:lang w:val="en-US"/>
        </w:rPr>
        <w:t>:</w:t>
      </w:r>
    </w:p>
    <w:p w14:paraId="4EFE6E68" w14:textId="7362D1F7" w:rsidR="005E69BF" w:rsidRDefault="005E69BF" w:rsidP="001471B5">
      <w:pPr>
        <w:jc w:val="both"/>
        <w:rPr>
          <w:lang w:val="en-US"/>
        </w:rPr>
      </w:pPr>
    </w:p>
    <w:p w14:paraId="311DDB6E" w14:textId="3F987CCC" w:rsidR="005E69BF" w:rsidRPr="005E69BF" w:rsidRDefault="005E69BF" w:rsidP="001471B5">
      <w:pPr>
        <w:jc w:val="both"/>
        <w:rPr>
          <w:b/>
          <w:color w:val="000000" w:themeColor="text1"/>
          <w:lang w:val="en-US"/>
        </w:rPr>
      </w:pPr>
      <w:r w:rsidRPr="005E69BF">
        <w:rPr>
          <w:b/>
          <w:color w:val="000000" w:themeColor="text1"/>
          <w:lang w:val="en-US"/>
        </w:rPr>
        <w:t>1.4.1 Software Requirements</w:t>
      </w:r>
    </w:p>
    <w:p w14:paraId="57F87B8B" w14:textId="77777777" w:rsidR="005E69BF" w:rsidRDefault="005E69BF" w:rsidP="001471B5">
      <w:pPr>
        <w:jc w:val="both"/>
        <w:rPr>
          <w:lang w:val="en-US"/>
        </w:rPr>
      </w:pPr>
    </w:p>
    <w:p w14:paraId="1A918616" w14:textId="16526E6C" w:rsidR="005E69BF" w:rsidRDefault="005E69BF" w:rsidP="005E69BF">
      <w:pPr>
        <w:pStyle w:val="ListParagraph"/>
        <w:numPr>
          <w:ilvl w:val="0"/>
          <w:numId w:val="4"/>
        </w:numPr>
        <w:jc w:val="both"/>
        <w:rPr>
          <w:lang w:val="en-US"/>
        </w:rPr>
      </w:pPr>
      <w:r>
        <w:rPr>
          <w:lang w:val="en-US"/>
        </w:rPr>
        <w:t>The mobile application will be developed using Android Studio.</w:t>
      </w:r>
    </w:p>
    <w:p w14:paraId="5A67E043" w14:textId="3C4BC77E" w:rsidR="005E69BF" w:rsidRDefault="005E69BF" w:rsidP="005E69BF">
      <w:pPr>
        <w:pStyle w:val="ListParagraph"/>
        <w:numPr>
          <w:ilvl w:val="0"/>
          <w:numId w:val="4"/>
        </w:numPr>
        <w:jc w:val="both"/>
        <w:rPr>
          <w:lang w:val="en-US"/>
        </w:rPr>
      </w:pPr>
      <w:r>
        <w:rPr>
          <w:lang w:val="en-US"/>
        </w:rPr>
        <w:t>The web application will be developed using Microsoft Visual Studio 20</w:t>
      </w:r>
      <w:r w:rsidR="00A941D3">
        <w:rPr>
          <w:lang w:val="en-US"/>
        </w:rPr>
        <w:t>22</w:t>
      </w:r>
      <w:r>
        <w:rPr>
          <w:lang w:val="en-US"/>
        </w:rPr>
        <w:t>.</w:t>
      </w:r>
    </w:p>
    <w:p w14:paraId="22B429CA" w14:textId="72A870BD" w:rsidR="005E69BF" w:rsidRDefault="005E69BF" w:rsidP="005E69BF">
      <w:pPr>
        <w:pStyle w:val="ListParagraph"/>
        <w:numPr>
          <w:ilvl w:val="0"/>
          <w:numId w:val="4"/>
        </w:numPr>
        <w:jc w:val="both"/>
        <w:rPr>
          <w:lang w:val="en-US"/>
        </w:rPr>
      </w:pPr>
      <w:r>
        <w:rPr>
          <w:lang w:val="en-US"/>
        </w:rPr>
        <w:t xml:space="preserve">The mobile application will use </w:t>
      </w:r>
      <w:proofErr w:type="spellStart"/>
      <w:r>
        <w:rPr>
          <w:lang w:val="en-US"/>
        </w:rPr>
        <w:t>Sqlite</w:t>
      </w:r>
      <w:proofErr w:type="spellEnd"/>
      <w:r>
        <w:rPr>
          <w:lang w:val="en-US"/>
        </w:rPr>
        <w:t xml:space="preserve"> as its local storage medium.</w:t>
      </w:r>
    </w:p>
    <w:p w14:paraId="42F9FC6B" w14:textId="608FCE6B" w:rsidR="005E69BF" w:rsidRDefault="005E69BF" w:rsidP="005E69BF">
      <w:pPr>
        <w:pStyle w:val="ListParagraph"/>
        <w:numPr>
          <w:ilvl w:val="0"/>
          <w:numId w:val="4"/>
        </w:numPr>
        <w:jc w:val="both"/>
        <w:rPr>
          <w:lang w:val="en-US"/>
        </w:rPr>
      </w:pPr>
      <w:r>
        <w:rPr>
          <w:lang w:val="en-US"/>
        </w:rPr>
        <w:t>Microsoft SQL Server 20</w:t>
      </w:r>
      <w:r w:rsidR="00A941D3">
        <w:rPr>
          <w:lang w:val="en-US"/>
        </w:rPr>
        <w:t>22</w:t>
      </w:r>
      <w:r>
        <w:rPr>
          <w:lang w:val="en-US"/>
        </w:rPr>
        <w:t xml:space="preserve"> will be used as the shared online database.</w:t>
      </w:r>
    </w:p>
    <w:p w14:paraId="11713B39" w14:textId="1946F486" w:rsidR="005E69BF" w:rsidRDefault="005E69BF" w:rsidP="005E69BF">
      <w:pPr>
        <w:pStyle w:val="ListParagraph"/>
        <w:numPr>
          <w:ilvl w:val="0"/>
          <w:numId w:val="4"/>
        </w:numPr>
        <w:jc w:val="both"/>
        <w:rPr>
          <w:lang w:val="en-US"/>
        </w:rPr>
      </w:pPr>
      <w:r>
        <w:rPr>
          <w:lang w:val="en-US"/>
        </w:rPr>
        <w:t>Connectivity between the app, the web interface and the shared database will be facilitated by developing a WCF Web service in Microsoft Visual Studio 20</w:t>
      </w:r>
      <w:r w:rsidR="00A941D3">
        <w:rPr>
          <w:lang w:val="en-US"/>
        </w:rPr>
        <w:t>22</w:t>
      </w:r>
      <w:r>
        <w:rPr>
          <w:lang w:val="en-US"/>
        </w:rPr>
        <w:t>.</w:t>
      </w:r>
    </w:p>
    <w:p w14:paraId="1173C6B6" w14:textId="54CF1444" w:rsidR="005E69BF" w:rsidRDefault="005E69BF" w:rsidP="005E69BF">
      <w:pPr>
        <w:pStyle w:val="ListParagraph"/>
        <w:numPr>
          <w:ilvl w:val="0"/>
          <w:numId w:val="4"/>
        </w:numPr>
        <w:jc w:val="both"/>
        <w:rPr>
          <w:lang w:val="en-US"/>
        </w:rPr>
      </w:pPr>
      <w:r>
        <w:rPr>
          <w:lang w:val="en-US"/>
        </w:rPr>
        <w:t xml:space="preserve">The mobile application requires a phone running (at least) Android </w:t>
      </w:r>
      <w:r w:rsidR="00A941D3">
        <w:rPr>
          <w:lang w:val="en-US"/>
        </w:rPr>
        <w:t>12 (Snow Cone).</w:t>
      </w:r>
    </w:p>
    <w:p w14:paraId="459A7AE2" w14:textId="5F09F55A" w:rsidR="005E69BF" w:rsidRDefault="005E69BF" w:rsidP="005E69BF">
      <w:pPr>
        <w:pStyle w:val="ListParagraph"/>
        <w:numPr>
          <w:ilvl w:val="0"/>
          <w:numId w:val="4"/>
        </w:numPr>
        <w:jc w:val="both"/>
        <w:rPr>
          <w:lang w:val="en-US"/>
        </w:rPr>
      </w:pPr>
      <w:r>
        <w:rPr>
          <w:lang w:val="en-US"/>
        </w:rPr>
        <w:t>The web application will run in any browser but will be optimized for Google Chrome.</w:t>
      </w:r>
    </w:p>
    <w:p w14:paraId="0A9CE454" w14:textId="1D4C8E7A" w:rsidR="005E69BF" w:rsidRDefault="005E69BF" w:rsidP="005E69BF">
      <w:pPr>
        <w:jc w:val="both"/>
        <w:rPr>
          <w:lang w:val="en-US"/>
        </w:rPr>
      </w:pPr>
    </w:p>
    <w:p w14:paraId="1D029685" w14:textId="722A87C6" w:rsidR="005E69BF" w:rsidRPr="005E69BF" w:rsidRDefault="005E69BF" w:rsidP="005E69BF">
      <w:pPr>
        <w:jc w:val="both"/>
        <w:rPr>
          <w:b/>
          <w:color w:val="000000" w:themeColor="text1"/>
          <w:lang w:val="en-US"/>
        </w:rPr>
      </w:pPr>
      <w:r w:rsidRPr="005E69BF">
        <w:rPr>
          <w:b/>
          <w:color w:val="000000" w:themeColor="text1"/>
          <w:lang w:val="en-US"/>
        </w:rPr>
        <w:t>1.4.2 Hardware Requirements</w:t>
      </w:r>
    </w:p>
    <w:p w14:paraId="64A7B029" w14:textId="101E1134" w:rsidR="005E69BF" w:rsidRDefault="005E69BF" w:rsidP="005E69BF">
      <w:pPr>
        <w:jc w:val="both"/>
        <w:rPr>
          <w:lang w:val="en-US"/>
        </w:rPr>
      </w:pPr>
    </w:p>
    <w:p w14:paraId="6C86B87A" w14:textId="1F4FDCCE" w:rsidR="005E69BF" w:rsidRDefault="005E69BF" w:rsidP="005E69BF">
      <w:pPr>
        <w:pStyle w:val="ListParagraph"/>
        <w:numPr>
          <w:ilvl w:val="0"/>
          <w:numId w:val="5"/>
        </w:numPr>
        <w:jc w:val="both"/>
        <w:rPr>
          <w:lang w:val="en-US"/>
        </w:rPr>
      </w:pPr>
      <w:r>
        <w:rPr>
          <w:lang w:val="en-US"/>
        </w:rPr>
        <w:t xml:space="preserve">The mobile application requires a mobile phone with at least 1Gb or RAM, capable of running Android </w:t>
      </w:r>
      <w:r w:rsidR="00A941D3">
        <w:rPr>
          <w:lang w:val="en-US"/>
        </w:rPr>
        <w:t>12</w:t>
      </w:r>
      <w:r>
        <w:rPr>
          <w:lang w:val="en-US"/>
        </w:rPr>
        <w:t>.</w:t>
      </w:r>
    </w:p>
    <w:p w14:paraId="06CE3B89" w14:textId="4D508F9C" w:rsidR="005E69BF" w:rsidRDefault="005E69BF" w:rsidP="005E69BF">
      <w:pPr>
        <w:pStyle w:val="ListParagraph"/>
        <w:numPr>
          <w:ilvl w:val="0"/>
          <w:numId w:val="5"/>
        </w:numPr>
        <w:jc w:val="both"/>
        <w:rPr>
          <w:lang w:val="en-US"/>
        </w:rPr>
      </w:pPr>
      <w:r>
        <w:rPr>
          <w:lang w:val="en-US"/>
        </w:rPr>
        <w:t>The web application may be opened on any device with a web browser.</w:t>
      </w:r>
    </w:p>
    <w:p w14:paraId="26A23E72" w14:textId="65B9170D" w:rsidR="005E69BF" w:rsidRPr="005E69BF" w:rsidRDefault="005E69BF" w:rsidP="005E69BF">
      <w:pPr>
        <w:pStyle w:val="ListParagraph"/>
        <w:numPr>
          <w:ilvl w:val="0"/>
          <w:numId w:val="5"/>
        </w:numPr>
        <w:jc w:val="both"/>
        <w:rPr>
          <w:lang w:val="en-US"/>
        </w:rPr>
      </w:pPr>
      <w:r>
        <w:rPr>
          <w:lang w:val="en-US"/>
        </w:rPr>
        <w:t>The web application and SQL Server will be hosted on a shared web server.</w:t>
      </w:r>
    </w:p>
    <w:p w14:paraId="2AA17F19" w14:textId="7D06F676" w:rsidR="005E69BF" w:rsidRPr="003D72D4" w:rsidRDefault="005E69BF" w:rsidP="001471B5">
      <w:pPr>
        <w:jc w:val="both"/>
        <w:rPr>
          <w:b/>
          <w:sz w:val="28"/>
          <w:szCs w:val="28"/>
          <w:lang w:val="en-US"/>
        </w:rPr>
      </w:pPr>
    </w:p>
    <w:p w14:paraId="367BBC5C" w14:textId="43F5DB1B" w:rsidR="001471B5" w:rsidRDefault="001471B5" w:rsidP="001471B5">
      <w:pPr>
        <w:jc w:val="both"/>
        <w:rPr>
          <w:lang w:val="en-US"/>
        </w:rPr>
      </w:pPr>
    </w:p>
    <w:p w14:paraId="1CBC6B75" w14:textId="73DF77F5" w:rsidR="003D72D4" w:rsidRDefault="003D72D4" w:rsidP="003D72D4">
      <w:pPr>
        <w:rPr>
          <w:b/>
          <w:sz w:val="28"/>
          <w:szCs w:val="28"/>
          <w:lang w:val="en-US"/>
        </w:rPr>
      </w:pPr>
      <w:r w:rsidRPr="003D72D4">
        <w:rPr>
          <w:b/>
          <w:sz w:val="28"/>
          <w:szCs w:val="28"/>
          <w:lang w:val="en-US"/>
        </w:rPr>
        <w:t xml:space="preserve">1.5 </w:t>
      </w:r>
      <w:r w:rsidR="00436CB3">
        <w:rPr>
          <w:b/>
          <w:sz w:val="28"/>
          <w:szCs w:val="28"/>
          <w:lang w:val="en-US"/>
        </w:rPr>
        <w:t>Design constraints</w:t>
      </w:r>
    </w:p>
    <w:p w14:paraId="53E03B2B" w14:textId="5C4AB0CB" w:rsidR="00436CB3" w:rsidRDefault="00436CB3" w:rsidP="003D72D4">
      <w:pPr>
        <w:rPr>
          <w:b/>
          <w:sz w:val="28"/>
          <w:szCs w:val="28"/>
          <w:lang w:val="en-US"/>
        </w:rPr>
      </w:pPr>
    </w:p>
    <w:p w14:paraId="386D4339" w14:textId="12AEED48" w:rsidR="00436CB3" w:rsidRDefault="00436CB3" w:rsidP="003D72D4">
      <w:pPr>
        <w:rPr>
          <w:lang w:val="en-US"/>
        </w:rPr>
      </w:pPr>
      <w:r>
        <w:rPr>
          <w:lang w:val="en-US"/>
        </w:rPr>
        <w:t>In this section, discuss any constraints that there might be on the system development and / or deployment process.  This can include things such as security, interface and performance constraints.</w:t>
      </w:r>
    </w:p>
    <w:p w14:paraId="5BD1A10C" w14:textId="141C248D" w:rsidR="00436CB3" w:rsidRDefault="00436CB3" w:rsidP="003D72D4">
      <w:pPr>
        <w:rPr>
          <w:lang w:val="en-US"/>
        </w:rPr>
      </w:pPr>
    </w:p>
    <w:p w14:paraId="16B2EAE0" w14:textId="494FFB6F" w:rsidR="00436CB3" w:rsidRPr="0026759B" w:rsidRDefault="0026759B" w:rsidP="003D72D4">
      <w:pPr>
        <w:rPr>
          <w:b/>
          <w:lang w:val="en-US"/>
        </w:rPr>
      </w:pPr>
      <w:r w:rsidRPr="0026759B">
        <w:rPr>
          <w:b/>
          <w:lang w:val="en-US"/>
        </w:rPr>
        <w:t>1.5.1 Security constraints</w:t>
      </w:r>
    </w:p>
    <w:p w14:paraId="1C6DAAA4" w14:textId="36381CD6" w:rsidR="0026759B" w:rsidRDefault="0026759B" w:rsidP="003D72D4">
      <w:pPr>
        <w:rPr>
          <w:lang w:val="en-US"/>
        </w:rPr>
      </w:pPr>
    </w:p>
    <w:p w14:paraId="21B70D9E" w14:textId="305BA566" w:rsidR="0026759B" w:rsidRDefault="0026759B" w:rsidP="003D72D4">
      <w:pPr>
        <w:rPr>
          <w:lang w:val="en-US"/>
        </w:rPr>
      </w:pPr>
      <w:r>
        <w:rPr>
          <w:lang w:val="en-US"/>
        </w:rPr>
        <w:t xml:space="preserve">Discuss any issues related to the security of the </w:t>
      </w:r>
      <w:r w:rsidR="007C6AB0">
        <w:rPr>
          <w:lang w:val="en-US"/>
        </w:rPr>
        <w:t>proposed</w:t>
      </w:r>
      <w:r>
        <w:rPr>
          <w:lang w:val="en-US"/>
        </w:rPr>
        <w:t xml:space="preserve"> system, e.g.</w:t>
      </w:r>
    </w:p>
    <w:p w14:paraId="0D74C220" w14:textId="5347F069" w:rsidR="0026759B" w:rsidRDefault="0026759B" w:rsidP="003D72D4">
      <w:pPr>
        <w:rPr>
          <w:lang w:val="en-US"/>
        </w:rPr>
      </w:pPr>
    </w:p>
    <w:p w14:paraId="09DEBB1F" w14:textId="2AF1BF7F" w:rsidR="0026759B" w:rsidRPr="00436CB3" w:rsidRDefault="0026759B" w:rsidP="0026759B">
      <w:pPr>
        <w:jc w:val="both"/>
        <w:rPr>
          <w:lang w:val="en-US"/>
        </w:rPr>
      </w:pPr>
      <w:r>
        <w:rPr>
          <w:lang w:val="en-US"/>
        </w:rPr>
        <w:t>The notes taken by the healthcare workers might be of a sensitive nature, as they contain information regarding patients seen by the healthcare workers.  Therefore, care must be taken to encrypt the notes both on the phone and the server and to ensure that users should provide a username and password when accessing the system.  The username and password should also be encrypted.</w:t>
      </w:r>
    </w:p>
    <w:p w14:paraId="4ACEDB94" w14:textId="7CCAA2E4" w:rsidR="003D72D4" w:rsidRDefault="003D72D4" w:rsidP="003D72D4">
      <w:pPr>
        <w:rPr>
          <w:lang w:val="en-US"/>
        </w:rPr>
      </w:pPr>
    </w:p>
    <w:p w14:paraId="77D92BBE" w14:textId="77777777" w:rsidR="007C6AB0" w:rsidRDefault="007C6AB0" w:rsidP="001471B5">
      <w:pPr>
        <w:rPr>
          <w:b/>
          <w:lang w:val="en-US"/>
        </w:rPr>
      </w:pPr>
    </w:p>
    <w:p w14:paraId="24ABD767" w14:textId="77777777" w:rsidR="007C6AB0" w:rsidRDefault="007C6AB0" w:rsidP="001471B5">
      <w:pPr>
        <w:rPr>
          <w:b/>
          <w:lang w:val="en-US"/>
        </w:rPr>
      </w:pPr>
    </w:p>
    <w:p w14:paraId="35B24DFD" w14:textId="77777777" w:rsidR="007C6AB0" w:rsidRDefault="007C6AB0" w:rsidP="001471B5">
      <w:pPr>
        <w:rPr>
          <w:b/>
          <w:lang w:val="en-US"/>
        </w:rPr>
      </w:pPr>
    </w:p>
    <w:p w14:paraId="456697C8" w14:textId="77777777" w:rsidR="007C6AB0" w:rsidRDefault="007C6AB0" w:rsidP="001471B5">
      <w:pPr>
        <w:rPr>
          <w:b/>
          <w:lang w:val="en-US"/>
        </w:rPr>
      </w:pPr>
    </w:p>
    <w:p w14:paraId="3AB91D9A" w14:textId="77777777" w:rsidR="007C6AB0" w:rsidRDefault="007C6AB0" w:rsidP="001471B5">
      <w:pPr>
        <w:rPr>
          <w:b/>
          <w:lang w:val="en-US"/>
        </w:rPr>
      </w:pPr>
    </w:p>
    <w:p w14:paraId="31893856" w14:textId="77777777" w:rsidR="007C6AB0" w:rsidRDefault="007C6AB0" w:rsidP="001471B5">
      <w:pPr>
        <w:rPr>
          <w:b/>
          <w:lang w:val="en-US"/>
        </w:rPr>
      </w:pPr>
    </w:p>
    <w:p w14:paraId="3D3FF4B0" w14:textId="6AB15EA8" w:rsidR="001471B5" w:rsidRPr="007C6AB0" w:rsidRDefault="007C6AB0" w:rsidP="001471B5">
      <w:pPr>
        <w:rPr>
          <w:b/>
          <w:lang w:val="en-US"/>
        </w:rPr>
      </w:pPr>
      <w:r w:rsidRPr="007C6AB0">
        <w:rPr>
          <w:b/>
          <w:lang w:val="en-US"/>
        </w:rPr>
        <w:lastRenderedPageBreak/>
        <w:t>1.5.2 Interface constraints</w:t>
      </w:r>
    </w:p>
    <w:p w14:paraId="1387743D" w14:textId="4E8309F2" w:rsidR="007C6AB0" w:rsidRDefault="007C6AB0" w:rsidP="001471B5">
      <w:pPr>
        <w:rPr>
          <w:lang w:val="en-US"/>
        </w:rPr>
      </w:pPr>
    </w:p>
    <w:p w14:paraId="14217530" w14:textId="0FAB472E" w:rsidR="007C6AB0" w:rsidRDefault="007C6AB0" w:rsidP="001471B5">
      <w:pPr>
        <w:rPr>
          <w:lang w:val="en-US"/>
        </w:rPr>
      </w:pPr>
      <w:r>
        <w:rPr>
          <w:lang w:val="en-US"/>
        </w:rPr>
        <w:t>Discuss any issue related to the interface of the proposed system, e.g.</w:t>
      </w:r>
    </w:p>
    <w:p w14:paraId="38D679D1" w14:textId="170C130E" w:rsidR="007C6AB0" w:rsidRDefault="007C6AB0" w:rsidP="001471B5">
      <w:pPr>
        <w:rPr>
          <w:lang w:val="en-US"/>
        </w:rPr>
      </w:pPr>
    </w:p>
    <w:p w14:paraId="4543C88B" w14:textId="6900C30A" w:rsidR="007C6AB0" w:rsidRDefault="007C6AB0" w:rsidP="007C6AB0">
      <w:pPr>
        <w:jc w:val="both"/>
        <w:rPr>
          <w:lang w:val="en-US"/>
        </w:rPr>
      </w:pPr>
      <w:r>
        <w:rPr>
          <w:lang w:val="en-US"/>
        </w:rPr>
        <w:t>The mobile interface needs to be user-friendly as it may be used by health care workers who are not technically savvy.  The web interface should be responsive so that users have the choice to view the pages on a desktop, tablet or phone.</w:t>
      </w:r>
    </w:p>
    <w:p w14:paraId="5D474BE5" w14:textId="1337744C" w:rsidR="007C6AB0" w:rsidRDefault="007C6AB0" w:rsidP="007C6AB0">
      <w:pPr>
        <w:jc w:val="both"/>
        <w:rPr>
          <w:lang w:val="en-US"/>
        </w:rPr>
      </w:pPr>
    </w:p>
    <w:p w14:paraId="517554DC" w14:textId="1DD8A790" w:rsidR="007C6AB0" w:rsidRPr="007C6AB0" w:rsidRDefault="007C6AB0" w:rsidP="007C6AB0">
      <w:pPr>
        <w:jc w:val="both"/>
        <w:rPr>
          <w:b/>
          <w:color w:val="000000" w:themeColor="text1"/>
          <w:lang w:val="en-US"/>
        </w:rPr>
      </w:pPr>
      <w:r w:rsidRPr="007C6AB0">
        <w:rPr>
          <w:b/>
          <w:color w:val="000000" w:themeColor="text1"/>
          <w:lang w:val="en-US"/>
        </w:rPr>
        <w:t>1.5.3 Performance constraints</w:t>
      </w:r>
    </w:p>
    <w:p w14:paraId="1BA10A51" w14:textId="0C159873" w:rsidR="007C6AB0" w:rsidRDefault="007C6AB0" w:rsidP="007C6AB0">
      <w:pPr>
        <w:jc w:val="both"/>
        <w:rPr>
          <w:lang w:val="en-US"/>
        </w:rPr>
      </w:pPr>
    </w:p>
    <w:p w14:paraId="33863125" w14:textId="368B13EC" w:rsidR="007C6AB0" w:rsidRDefault="007C6AB0" w:rsidP="007C6AB0">
      <w:pPr>
        <w:jc w:val="both"/>
        <w:rPr>
          <w:lang w:val="en-US"/>
        </w:rPr>
      </w:pPr>
      <w:r>
        <w:rPr>
          <w:lang w:val="en-US"/>
        </w:rPr>
        <w:t>The system should be optimized to ensure that searches through the web interface are fast and efficient.  The mobile application should be optimized for use on low end mobile devices with low memory capacity and older processors.</w:t>
      </w:r>
    </w:p>
    <w:p w14:paraId="10881210" w14:textId="4F29B4AC" w:rsidR="00512BE5" w:rsidRDefault="00512BE5" w:rsidP="007C6AB0">
      <w:pPr>
        <w:jc w:val="both"/>
        <w:rPr>
          <w:lang w:val="en-US"/>
        </w:rPr>
      </w:pPr>
    </w:p>
    <w:p w14:paraId="0E05018E" w14:textId="3B583C31" w:rsidR="00512BE5" w:rsidRPr="005F3C07" w:rsidRDefault="00512BE5" w:rsidP="007C6AB0">
      <w:pPr>
        <w:jc w:val="both"/>
        <w:rPr>
          <w:b/>
          <w:sz w:val="28"/>
          <w:szCs w:val="28"/>
          <w:lang w:val="en-US"/>
        </w:rPr>
      </w:pPr>
      <w:r w:rsidRPr="005F3C07">
        <w:rPr>
          <w:b/>
          <w:sz w:val="28"/>
          <w:szCs w:val="28"/>
          <w:lang w:val="en-US"/>
        </w:rPr>
        <w:t>1.6 High-level use case diagram</w:t>
      </w:r>
    </w:p>
    <w:p w14:paraId="430A03C9" w14:textId="724003A4" w:rsidR="00512BE5" w:rsidRDefault="00512BE5" w:rsidP="007C6AB0">
      <w:pPr>
        <w:jc w:val="both"/>
        <w:rPr>
          <w:lang w:val="en-US"/>
        </w:rPr>
      </w:pPr>
    </w:p>
    <w:p w14:paraId="1CD8B1AD" w14:textId="7AEB00D7" w:rsidR="00512BE5" w:rsidRDefault="005F3C07" w:rsidP="007C6AB0">
      <w:pPr>
        <w:jc w:val="both"/>
        <w:rPr>
          <w:lang w:val="en-US"/>
        </w:rPr>
      </w:pPr>
      <w:r w:rsidRPr="005F3C07">
        <w:rPr>
          <w:lang w:val="en-US"/>
        </w:rPr>
        <w:t>The purpose of a use case diagram in UML is to demonstrate the different ways that a user might interact with a system.</w:t>
      </w:r>
      <w:r>
        <w:rPr>
          <w:lang w:val="en-US"/>
        </w:rPr>
        <w:t xml:space="preserve">  A</w:t>
      </w:r>
      <w:r w:rsidRPr="005F3C07">
        <w:rPr>
          <w:lang w:val="en-US"/>
        </w:rPr>
        <w:t xml:space="preserve"> use case diagram can summarize the details of your system's users (also known as actors) and their interactions with the system.</w:t>
      </w:r>
      <w:r>
        <w:rPr>
          <w:lang w:val="en-US"/>
        </w:rPr>
        <w:t xml:space="preserve">  </w:t>
      </w:r>
    </w:p>
    <w:p w14:paraId="248C384F" w14:textId="32590072" w:rsidR="00122AB5" w:rsidRDefault="00122AB5" w:rsidP="007C6AB0">
      <w:pPr>
        <w:jc w:val="both"/>
        <w:rPr>
          <w:lang w:val="en-US"/>
        </w:rPr>
      </w:pPr>
    </w:p>
    <w:p w14:paraId="1B72F5C6" w14:textId="05FE0416" w:rsidR="00122AB5" w:rsidRPr="00122AB5" w:rsidRDefault="00122AB5" w:rsidP="007C6AB0">
      <w:pPr>
        <w:jc w:val="both"/>
        <w:rPr>
          <w:b/>
          <w:bCs/>
          <w:i/>
          <w:iCs/>
          <w:lang w:val="en-US"/>
        </w:rPr>
      </w:pPr>
      <w:r w:rsidRPr="00122AB5">
        <w:rPr>
          <w:b/>
          <w:bCs/>
          <w:i/>
          <w:iCs/>
          <w:lang w:val="en-US"/>
        </w:rPr>
        <w:t>Example:</w:t>
      </w:r>
    </w:p>
    <w:p w14:paraId="2ED665FA" w14:textId="721303D4" w:rsidR="005F3C07" w:rsidRDefault="005F3C07" w:rsidP="007C6AB0">
      <w:pPr>
        <w:jc w:val="both"/>
        <w:rPr>
          <w:lang w:val="en-US"/>
        </w:rPr>
      </w:pPr>
    </w:p>
    <w:p w14:paraId="5E86DE50" w14:textId="553C8252" w:rsidR="005F3C07" w:rsidRDefault="005F3C07" w:rsidP="007C6AB0">
      <w:pPr>
        <w:jc w:val="both"/>
        <w:rPr>
          <w:lang w:val="en-US"/>
        </w:rPr>
      </w:pPr>
      <w:r>
        <w:rPr>
          <w:lang w:val="en-US"/>
        </w:rPr>
        <w:t>Figure 1</w:t>
      </w:r>
      <w:r w:rsidR="00122AB5">
        <w:rPr>
          <w:lang w:val="en-US"/>
        </w:rPr>
        <w:t>.1</w:t>
      </w:r>
      <w:r>
        <w:rPr>
          <w:lang w:val="en-US"/>
        </w:rPr>
        <w:t xml:space="preserve"> presents a high-level use case diagram of the proposed system and its users.</w:t>
      </w:r>
    </w:p>
    <w:p w14:paraId="58F64D73" w14:textId="7C06101D" w:rsidR="005F3C07" w:rsidRDefault="005F3C07" w:rsidP="007C6AB0">
      <w:pPr>
        <w:jc w:val="both"/>
        <w:rPr>
          <w:lang w:val="en-US"/>
        </w:rPr>
      </w:pPr>
    </w:p>
    <w:p w14:paraId="24A46CE2" w14:textId="77777777" w:rsidR="005F3C07" w:rsidRDefault="005F3C07" w:rsidP="005F3C07">
      <w:pPr>
        <w:keepNext/>
        <w:jc w:val="center"/>
      </w:pPr>
      <w:r>
        <w:rPr>
          <w:noProof/>
          <w:lang w:val="en-US"/>
        </w:rPr>
        <w:drawing>
          <wp:inline distT="0" distB="0" distL="0" distR="0" wp14:anchorId="5F418780" wp14:editId="240C60EB">
            <wp:extent cx="4415079" cy="371219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Open Me First - Getting Starte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23420" cy="3719204"/>
                    </a:xfrm>
                    <a:prstGeom prst="rect">
                      <a:avLst/>
                    </a:prstGeom>
                  </pic:spPr>
                </pic:pic>
              </a:graphicData>
            </a:graphic>
          </wp:inline>
        </w:drawing>
      </w:r>
    </w:p>
    <w:p w14:paraId="0FA5127D" w14:textId="3F81E5FE" w:rsidR="005F3C07" w:rsidRDefault="005F3C07" w:rsidP="005F3C07">
      <w:pPr>
        <w:pStyle w:val="Caption"/>
        <w:jc w:val="center"/>
      </w:pPr>
      <w:r>
        <w:t xml:space="preserve">Figure </w:t>
      </w:r>
      <w:fldSimple w:instr=" SEQ Figure \* ARABIC ">
        <w:r>
          <w:rPr>
            <w:noProof/>
          </w:rPr>
          <w:t>1</w:t>
        </w:r>
      </w:fldSimple>
      <w:r w:rsidR="0066380D">
        <w:rPr>
          <w:noProof/>
        </w:rPr>
        <w:t>.1</w:t>
      </w:r>
      <w:r>
        <w:t xml:space="preserve"> High-level use case diagram</w:t>
      </w:r>
    </w:p>
    <w:p w14:paraId="0B021F30" w14:textId="77777777" w:rsidR="00122AB5" w:rsidRDefault="00122AB5" w:rsidP="0066380D"/>
    <w:p w14:paraId="0EFB23E6" w14:textId="7CEF7FAE" w:rsidR="00F15D73" w:rsidRPr="0066380D" w:rsidRDefault="0066380D" w:rsidP="0066380D">
      <w:pPr>
        <w:rPr>
          <w:b/>
          <w:sz w:val="28"/>
          <w:szCs w:val="28"/>
          <w:lang w:val="en-US"/>
        </w:rPr>
      </w:pPr>
      <w:r>
        <w:rPr>
          <w:b/>
          <w:sz w:val="28"/>
          <w:szCs w:val="28"/>
          <w:lang w:val="en-US"/>
        </w:rPr>
        <w:lastRenderedPageBreak/>
        <w:t xml:space="preserve">1.7 </w:t>
      </w:r>
      <w:r w:rsidR="00F15D73" w:rsidRPr="0066380D">
        <w:rPr>
          <w:b/>
          <w:sz w:val="28"/>
          <w:szCs w:val="28"/>
          <w:lang w:val="en-US"/>
        </w:rPr>
        <w:t>UML Class Model / Diagram</w:t>
      </w:r>
    </w:p>
    <w:p w14:paraId="539CE660" w14:textId="77777777" w:rsidR="00F15D73" w:rsidRDefault="00F15D73" w:rsidP="00F15D73">
      <w:pPr>
        <w:rPr>
          <w:b/>
          <w:sz w:val="28"/>
          <w:szCs w:val="28"/>
          <w:lang w:val="en-US"/>
        </w:rPr>
      </w:pPr>
    </w:p>
    <w:p w14:paraId="453ED714" w14:textId="6DCE4BE1" w:rsidR="00F15D73" w:rsidRPr="00223C5C" w:rsidRDefault="00F15D73" w:rsidP="00F15D73">
      <w:pPr>
        <w:jc w:val="both"/>
        <w:rPr>
          <w:lang w:val="en-US"/>
        </w:rPr>
      </w:pPr>
      <w:r w:rsidRPr="00223C5C">
        <w:rPr>
          <w:lang w:val="en-US"/>
        </w:rPr>
        <w:t xml:space="preserve">This section should present </w:t>
      </w:r>
      <w:r w:rsidR="00EB487B">
        <w:rPr>
          <w:lang w:val="en-US"/>
        </w:rPr>
        <w:t>your (planned)</w:t>
      </w:r>
      <w:r w:rsidRPr="00223C5C">
        <w:rPr>
          <w:lang w:val="en-US"/>
        </w:rPr>
        <w:t xml:space="preserve"> UML </w:t>
      </w:r>
      <w:r w:rsidR="00122AB5">
        <w:rPr>
          <w:lang w:val="en-US"/>
        </w:rPr>
        <w:t>c</w:t>
      </w:r>
      <w:r w:rsidRPr="00223C5C">
        <w:rPr>
          <w:lang w:val="en-US"/>
        </w:rPr>
        <w:t xml:space="preserve">lass </w:t>
      </w:r>
      <w:r w:rsidR="00122AB5">
        <w:rPr>
          <w:lang w:val="en-US"/>
        </w:rPr>
        <w:t>m</w:t>
      </w:r>
      <w:r w:rsidRPr="00223C5C">
        <w:rPr>
          <w:lang w:val="en-US"/>
        </w:rPr>
        <w:t>odel.  If you have not yet started your system development, you may draw the diagram using a stand-alone tool, such as Visio.  Alternatively, if you have already started development</w:t>
      </w:r>
      <w:r w:rsidR="00122AB5">
        <w:rPr>
          <w:lang w:val="en-US"/>
        </w:rPr>
        <w:t>,</w:t>
      </w:r>
      <w:r w:rsidRPr="00223C5C">
        <w:rPr>
          <w:lang w:val="en-US"/>
        </w:rPr>
        <w:t xml:space="preserve"> you may use the class diagram created for you by tools such as Visual Studio.</w:t>
      </w:r>
      <w:r w:rsidR="00122AB5">
        <w:rPr>
          <w:lang w:val="en-US"/>
        </w:rPr>
        <w:t xml:space="preserve">  This does not need to be the final version of your UML class model</w:t>
      </w:r>
      <w:r w:rsidR="00EB487B">
        <w:rPr>
          <w:lang w:val="en-US"/>
        </w:rPr>
        <w:t xml:space="preserve"> as you’ll be able to update the diagram in your final, combined report at the end of the semester</w:t>
      </w:r>
      <w:r w:rsidR="00122AB5">
        <w:rPr>
          <w:lang w:val="en-US"/>
        </w:rPr>
        <w:t>.</w:t>
      </w:r>
      <w:r w:rsidR="00EB487B">
        <w:rPr>
          <w:lang w:val="en-US"/>
        </w:rPr>
        <w:t xml:space="preserve">  The number of classes in your diagram tends to align with the number of tables in your database.</w:t>
      </w:r>
    </w:p>
    <w:p w14:paraId="16CDEAD1" w14:textId="77777777" w:rsidR="00F15D73" w:rsidRDefault="00F15D73" w:rsidP="00F15D73">
      <w:pPr>
        <w:rPr>
          <w:sz w:val="28"/>
          <w:szCs w:val="28"/>
          <w:lang w:val="en-US"/>
        </w:rPr>
      </w:pPr>
    </w:p>
    <w:p w14:paraId="74B61184" w14:textId="77777777" w:rsidR="00F15D73" w:rsidRPr="00122AB5" w:rsidRDefault="00F15D73" w:rsidP="00F15D73">
      <w:pPr>
        <w:rPr>
          <w:b/>
          <w:bCs/>
          <w:i/>
          <w:iCs/>
          <w:lang w:val="en-US"/>
        </w:rPr>
      </w:pPr>
      <w:r w:rsidRPr="00122AB5">
        <w:rPr>
          <w:b/>
          <w:bCs/>
          <w:i/>
          <w:iCs/>
          <w:lang w:val="en-US"/>
        </w:rPr>
        <w:t>Example:</w:t>
      </w:r>
    </w:p>
    <w:p w14:paraId="07CADAA2" w14:textId="77777777" w:rsidR="00F15D73" w:rsidRDefault="00F15D73" w:rsidP="00F15D73">
      <w:pPr>
        <w:rPr>
          <w:lang w:val="en-US"/>
        </w:rPr>
      </w:pPr>
    </w:p>
    <w:p w14:paraId="0C323F10" w14:textId="67ED5B42" w:rsidR="00F15D73" w:rsidRDefault="00F15D73" w:rsidP="00F15D73">
      <w:pPr>
        <w:rPr>
          <w:lang w:val="en-US"/>
        </w:rPr>
      </w:pPr>
      <w:r>
        <w:rPr>
          <w:lang w:val="en-US"/>
        </w:rPr>
        <w:t>Figure 1.</w:t>
      </w:r>
      <w:r w:rsidR="00122AB5">
        <w:rPr>
          <w:lang w:val="en-US"/>
        </w:rPr>
        <w:t>2</w:t>
      </w:r>
      <w:r>
        <w:rPr>
          <w:lang w:val="en-US"/>
        </w:rPr>
        <w:t xml:space="preserve"> represents the UML class diagram of the YOURPLANNEDSYSTEMNAME system.</w:t>
      </w:r>
    </w:p>
    <w:p w14:paraId="7EAA03DA" w14:textId="77777777" w:rsidR="00F15D73" w:rsidRDefault="00F15D73" w:rsidP="00F15D73">
      <w:pPr>
        <w:rPr>
          <w:lang w:val="en-US"/>
        </w:rPr>
      </w:pPr>
    </w:p>
    <w:p w14:paraId="5B62C77E" w14:textId="77777777" w:rsidR="00F15D73" w:rsidRDefault="00F15D73" w:rsidP="00F15D73">
      <w:pPr>
        <w:keepNext/>
      </w:pPr>
      <w:r>
        <w:rPr>
          <w:noProof/>
          <w:lang w:val="en-US"/>
        </w:rPr>
        <w:drawing>
          <wp:inline distT="0" distB="0" distL="0" distR="0" wp14:anchorId="0AEE9AA7" wp14:editId="7EAFA459">
            <wp:extent cx="5727700" cy="269938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5-15 at 08.47.4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699385"/>
                    </a:xfrm>
                    <a:prstGeom prst="rect">
                      <a:avLst/>
                    </a:prstGeom>
                  </pic:spPr>
                </pic:pic>
              </a:graphicData>
            </a:graphic>
          </wp:inline>
        </w:drawing>
      </w:r>
    </w:p>
    <w:p w14:paraId="778C0C01" w14:textId="28D89F07" w:rsidR="00F15D73" w:rsidRPr="001C218B" w:rsidRDefault="00F15D73" w:rsidP="00F15D73">
      <w:pPr>
        <w:pStyle w:val="Caption"/>
        <w:jc w:val="center"/>
        <w:rPr>
          <w:lang w:val="en-US"/>
        </w:rPr>
      </w:pPr>
      <w:r>
        <w:t xml:space="preserve">Figure </w:t>
      </w:r>
      <w:r>
        <w:fldChar w:fldCharType="begin"/>
      </w:r>
      <w:r>
        <w:instrText xml:space="preserve"> STYLEREF 1 \s </w:instrText>
      </w:r>
      <w:r>
        <w:fldChar w:fldCharType="end"/>
      </w:r>
      <w:fldSimple w:instr=" SEQ Figure \* ARABIC \s 1 ">
        <w:r>
          <w:rPr>
            <w:noProof/>
          </w:rPr>
          <w:t>1</w:t>
        </w:r>
      </w:fldSimple>
      <w:r>
        <w:t>.</w:t>
      </w:r>
      <w:r w:rsidR="0066380D">
        <w:t>2</w:t>
      </w:r>
      <w:r>
        <w:t xml:space="preserve"> UML Class Diagram</w:t>
      </w:r>
    </w:p>
    <w:p w14:paraId="52B57D65" w14:textId="77777777" w:rsidR="00F15D73" w:rsidRDefault="00F15D73" w:rsidP="00F15D73">
      <w:pPr>
        <w:rPr>
          <w:lang w:val="en-US"/>
        </w:rPr>
      </w:pPr>
    </w:p>
    <w:p w14:paraId="17986F6C" w14:textId="77777777" w:rsidR="00F15D73" w:rsidRDefault="00F15D73" w:rsidP="00F15D73">
      <w:pPr>
        <w:rPr>
          <w:lang w:val="en-US"/>
        </w:rPr>
      </w:pPr>
    </w:p>
    <w:p w14:paraId="4DF75302" w14:textId="0687BC9D" w:rsidR="00F15D73" w:rsidRPr="003D72D4" w:rsidRDefault="00F15D73" w:rsidP="00F15D73">
      <w:pPr>
        <w:rPr>
          <w:b/>
          <w:sz w:val="28"/>
          <w:szCs w:val="28"/>
          <w:lang w:val="en-US"/>
        </w:rPr>
      </w:pPr>
      <w:r w:rsidRPr="003D72D4">
        <w:rPr>
          <w:b/>
          <w:sz w:val="28"/>
          <w:szCs w:val="28"/>
          <w:lang w:val="en-US"/>
        </w:rPr>
        <w:t>1.</w:t>
      </w:r>
      <w:r w:rsidR="0066380D">
        <w:rPr>
          <w:b/>
          <w:sz w:val="28"/>
          <w:szCs w:val="28"/>
          <w:lang w:val="en-US"/>
        </w:rPr>
        <w:t>8</w:t>
      </w:r>
      <w:r w:rsidRPr="003D72D4">
        <w:rPr>
          <w:b/>
          <w:sz w:val="28"/>
          <w:szCs w:val="28"/>
          <w:lang w:val="en-US"/>
        </w:rPr>
        <w:t xml:space="preserve"> </w:t>
      </w:r>
      <w:r>
        <w:rPr>
          <w:b/>
          <w:sz w:val="28"/>
          <w:szCs w:val="28"/>
          <w:lang w:val="en-US"/>
        </w:rPr>
        <w:t>Relational Database Model Diagram</w:t>
      </w:r>
    </w:p>
    <w:p w14:paraId="2438463A" w14:textId="77777777" w:rsidR="00F15D73" w:rsidRDefault="00F15D73" w:rsidP="00F15D73">
      <w:pPr>
        <w:rPr>
          <w:lang w:val="en-US"/>
        </w:rPr>
      </w:pPr>
    </w:p>
    <w:p w14:paraId="005376B3" w14:textId="60CB4B20" w:rsidR="00EB487B" w:rsidRPr="00EB487B" w:rsidRDefault="00F15D73" w:rsidP="00EB487B">
      <w:pPr>
        <w:jc w:val="both"/>
        <w:rPr>
          <w:lang w:val="en-US"/>
        </w:rPr>
      </w:pPr>
      <w:r w:rsidRPr="00EB487B">
        <w:rPr>
          <w:lang w:val="en-US"/>
        </w:rPr>
        <w:t xml:space="preserve">This section should present the </w:t>
      </w:r>
      <w:r w:rsidR="00EB487B" w:rsidRPr="00EB487B">
        <w:rPr>
          <w:lang w:val="en-US"/>
        </w:rPr>
        <w:t>(planned)</w:t>
      </w:r>
      <w:r w:rsidRPr="00EB487B">
        <w:rPr>
          <w:lang w:val="en-US"/>
        </w:rPr>
        <w:t xml:space="preserve"> version of your relational database model.  If you have not yet started designing your database, you may draw the diagram using a stand-alone tool, such as Visio.  Alternatively, if you have already started the design</w:t>
      </w:r>
      <w:r w:rsidR="00122AB5" w:rsidRPr="00EB487B">
        <w:rPr>
          <w:lang w:val="en-US"/>
        </w:rPr>
        <w:t>,</w:t>
      </w:r>
      <w:r w:rsidRPr="00EB487B">
        <w:rPr>
          <w:lang w:val="en-US"/>
        </w:rPr>
        <w:t xml:space="preserve"> you may use the ERD created for you by tools such as SQL Server Management Studio.</w:t>
      </w:r>
      <w:r w:rsidR="00122AB5" w:rsidRPr="00EB487B">
        <w:rPr>
          <w:lang w:val="en-US"/>
        </w:rPr>
        <w:t xml:space="preserve">  This does not need to be the final version of your relational database model</w:t>
      </w:r>
      <w:r w:rsidR="00EB487B" w:rsidRPr="00EB487B">
        <w:rPr>
          <w:lang w:val="en-US"/>
        </w:rPr>
        <w:t xml:space="preserve"> as you’ll be able to update the diagram in your final, combined report at the end of the semester</w:t>
      </w:r>
      <w:r w:rsidR="00122AB5" w:rsidRPr="00EB487B">
        <w:rPr>
          <w:lang w:val="en-US"/>
        </w:rPr>
        <w:t>.</w:t>
      </w:r>
      <w:r w:rsidR="00EB487B" w:rsidRPr="00EB487B">
        <w:rPr>
          <w:lang w:val="en-US"/>
        </w:rPr>
        <w:t xml:space="preserve">  </w:t>
      </w:r>
      <w:r w:rsidR="00EB487B">
        <w:rPr>
          <w:lang w:val="en-US"/>
        </w:rPr>
        <w:t>Remember,</w:t>
      </w:r>
      <w:r w:rsidR="00EB487B" w:rsidRPr="00EB487B">
        <w:rPr>
          <w:lang w:val="en-US"/>
        </w:rPr>
        <w:t xml:space="preserve"> it needs to have the absolute minimum of the equivalent of </w:t>
      </w:r>
      <w:r w:rsidR="00A941D3">
        <w:rPr>
          <w:lang w:val="en-US"/>
        </w:rPr>
        <w:t>10</w:t>
      </w:r>
      <w:r w:rsidR="00EB487B" w:rsidRPr="00EB487B">
        <w:rPr>
          <w:lang w:val="en-US"/>
        </w:rPr>
        <w:t xml:space="preserve"> tables. Groups of </w:t>
      </w:r>
      <w:r w:rsidR="00A941D3">
        <w:rPr>
          <w:lang w:val="en-US"/>
        </w:rPr>
        <w:t>three</w:t>
      </w:r>
      <w:r w:rsidR="00EB487B" w:rsidRPr="00EB487B">
        <w:rPr>
          <w:lang w:val="en-US"/>
        </w:rPr>
        <w:t xml:space="preserve"> students will need at least </w:t>
      </w:r>
      <w:r w:rsidR="00A941D3">
        <w:rPr>
          <w:lang w:val="en-US"/>
        </w:rPr>
        <w:t>14</w:t>
      </w:r>
      <w:r w:rsidR="00EB487B" w:rsidRPr="00EB487B">
        <w:rPr>
          <w:lang w:val="en-US"/>
        </w:rPr>
        <w:t xml:space="preserve"> tables.</w:t>
      </w:r>
    </w:p>
    <w:p w14:paraId="1DEAD206" w14:textId="1CFD5ED0" w:rsidR="00F15D73" w:rsidRPr="00223C5C" w:rsidRDefault="00F15D73" w:rsidP="00F15D73">
      <w:pPr>
        <w:jc w:val="both"/>
        <w:rPr>
          <w:lang w:val="en-US"/>
        </w:rPr>
      </w:pPr>
    </w:p>
    <w:p w14:paraId="5487F770" w14:textId="77777777" w:rsidR="00F15D73" w:rsidRDefault="00F15D73" w:rsidP="00F15D73">
      <w:pPr>
        <w:rPr>
          <w:sz w:val="28"/>
          <w:szCs w:val="28"/>
          <w:lang w:val="en-US"/>
        </w:rPr>
      </w:pPr>
    </w:p>
    <w:p w14:paraId="37014623" w14:textId="77777777" w:rsidR="0066380D" w:rsidRDefault="0066380D" w:rsidP="00F15D73">
      <w:pPr>
        <w:rPr>
          <w:lang w:val="en-US"/>
        </w:rPr>
      </w:pPr>
    </w:p>
    <w:p w14:paraId="7C79B5AB" w14:textId="77777777" w:rsidR="0066380D" w:rsidRDefault="0066380D" w:rsidP="00F15D73">
      <w:pPr>
        <w:rPr>
          <w:lang w:val="en-US"/>
        </w:rPr>
      </w:pPr>
    </w:p>
    <w:p w14:paraId="6D0B3CA1" w14:textId="6B733A58" w:rsidR="00F15D73" w:rsidRPr="00122AB5" w:rsidRDefault="00F15D73" w:rsidP="00F15D73">
      <w:pPr>
        <w:rPr>
          <w:b/>
          <w:bCs/>
          <w:i/>
          <w:iCs/>
          <w:lang w:val="en-US"/>
        </w:rPr>
      </w:pPr>
      <w:r w:rsidRPr="00122AB5">
        <w:rPr>
          <w:b/>
          <w:bCs/>
          <w:i/>
          <w:iCs/>
          <w:lang w:val="en-US"/>
        </w:rPr>
        <w:lastRenderedPageBreak/>
        <w:t>Example:</w:t>
      </w:r>
    </w:p>
    <w:p w14:paraId="6321DD41" w14:textId="77777777" w:rsidR="00F15D73" w:rsidRDefault="00F15D73" w:rsidP="00F15D73">
      <w:pPr>
        <w:rPr>
          <w:lang w:val="en-US"/>
        </w:rPr>
      </w:pPr>
    </w:p>
    <w:p w14:paraId="2531EEB1" w14:textId="77D9D5C6" w:rsidR="00F15D73" w:rsidRDefault="00F15D73" w:rsidP="00F15D73">
      <w:pPr>
        <w:rPr>
          <w:lang w:val="en-US"/>
        </w:rPr>
      </w:pPr>
      <w:r>
        <w:rPr>
          <w:lang w:val="en-US"/>
        </w:rPr>
        <w:t>Figure 1.</w:t>
      </w:r>
      <w:r w:rsidR="00122AB5">
        <w:rPr>
          <w:lang w:val="en-US"/>
        </w:rPr>
        <w:t>3</w:t>
      </w:r>
      <w:r>
        <w:rPr>
          <w:lang w:val="en-US"/>
        </w:rPr>
        <w:t xml:space="preserve"> represents the entity relationship diagram of the YOURPLANNEDSYSTEMNAME system.</w:t>
      </w:r>
    </w:p>
    <w:p w14:paraId="079EBB3F" w14:textId="77777777" w:rsidR="00F15D73" w:rsidRDefault="00F15D73" w:rsidP="00F15D73">
      <w:pPr>
        <w:rPr>
          <w:sz w:val="23"/>
          <w:szCs w:val="23"/>
        </w:rPr>
      </w:pPr>
    </w:p>
    <w:p w14:paraId="6F82032D" w14:textId="77777777" w:rsidR="00F15D73" w:rsidRDefault="00F15D73" w:rsidP="00F15D73">
      <w:pPr>
        <w:keepNext/>
        <w:jc w:val="center"/>
      </w:pPr>
      <w:r w:rsidRPr="00C31FC4">
        <w:rPr>
          <w:noProof/>
          <w:sz w:val="23"/>
          <w:szCs w:val="23"/>
        </w:rPr>
        <w:drawing>
          <wp:inline distT="0" distB="0" distL="0" distR="0" wp14:anchorId="3340E690" wp14:editId="5BDA0272">
            <wp:extent cx="5105400" cy="4724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105400" cy="4724400"/>
                    </a:xfrm>
                    <a:prstGeom prst="rect">
                      <a:avLst/>
                    </a:prstGeom>
                  </pic:spPr>
                </pic:pic>
              </a:graphicData>
            </a:graphic>
          </wp:inline>
        </w:drawing>
      </w:r>
    </w:p>
    <w:p w14:paraId="69C0C464" w14:textId="1EC131EA" w:rsidR="00F15D73" w:rsidRDefault="00F15D73" w:rsidP="00F15D73">
      <w:pPr>
        <w:pStyle w:val="Caption"/>
        <w:jc w:val="center"/>
        <w:rPr>
          <w:sz w:val="23"/>
          <w:szCs w:val="23"/>
        </w:rPr>
      </w:pPr>
      <w:r>
        <w:t>Figure 1.</w:t>
      </w:r>
      <w:r w:rsidR="0066380D">
        <w:t>3</w:t>
      </w:r>
      <w:r>
        <w:t xml:space="preserve"> ER Diagram</w:t>
      </w:r>
    </w:p>
    <w:p w14:paraId="233B11A9" w14:textId="77777777" w:rsidR="00F15D73" w:rsidRDefault="00F15D73" w:rsidP="00F15D73">
      <w:pPr>
        <w:rPr>
          <w:lang w:val="en-US"/>
        </w:rPr>
      </w:pPr>
    </w:p>
    <w:p w14:paraId="2C21585D" w14:textId="332F94BD" w:rsidR="00F15D73" w:rsidRDefault="00F15D73" w:rsidP="00F15D73">
      <w:pPr>
        <w:rPr>
          <w:b/>
          <w:sz w:val="28"/>
          <w:szCs w:val="28"/>
          <w:lang w:val="en-US"/>
        </w:rPr>
      </w:pPr>
      <w:r w:rsidRPr="003D72D4">
        <w:rPr>
          <w:b/>
          <w:sz w:val="28"/>
          <w:szCs w:val="28"/>
          <w:lang w:val="en-US"/>
        </w:rPr>
        <w:t>1.</w:t>
      </w:r>
      <w:r w:rsidR="0066380D">
        <w:rPr>
          <w:b/>
          <w:sz w:val="28"/>
          <w:szCs w:val="28"/>
          <w:lang w:val="en-US"/>
        </w:rPr>
        <w:t>9</w:t>
      </w:r>
      <w:r w:rsidRPr="003D72D4">
        <w:rPr>
          <w:b/>
          <w:sz w:val="28"/>
          <w:szCs w:val="28"/>
          <w:lang w:val="en-US"/>
        </w:rPr>
        <w:t xml:space="preserve"> </w:t>
      </w:r>
      <w:r>
        <w:rPr>
          <w:b/>
          <w:sz w:val="28"/>
          <w:szCs w:val="28"/>
          <w:lang w:val="en-US"/>
        </w:rPr>
        <w:t xml:space="preserve">User Interface Design </w:t>
      </w:r>
    </w:p>
    <w:p w14:paraId="1647A4B4" w14:textId="77777777" w:rsidR="00F15D73" w:rsidRDefault="00F15D73" w:rsidP="00F15D73">
      <w:pPr>
        <w:rPr>
          <w:b/>
          <w:sz w:val="28"/>
          <w:szCs w:val="28"/>
          <w:lang w:val="en-US"/>
        </w:rPr>
      </w:pPr>
    </w:p>
    <w:p w14:paraId="55865AB7" w14:textId="314F2177" w:rsidR="00F15D73" w:rsidRPr="00223C5C" w:rsidRDefault="00F15D73" w:rsidP="00F15D73">
      <w:pPr>
        <w:jc w:val="both"/>
        <w:rPr>
          <w:lang w:val="en-US"/>
        </w:rPr>
      </w:pPr>
      <w:r w:rsidRPr="00223C5C">
        <w:rPr>
          <w:lang w:val="en-US"/>
        </w:rPr>
        <w:t xml:space="preserve">This section should present </w:t>
      </w:r>
      <w:r>
        <w:rPr>
          <w:lang w:val="en-US"/>
        </w:rPr>
        <w:t xml:space="preserve">the user interface designs of at least </w:t>
      </w:r>
      <w:r w:rsidR="00A941D3">
        <w:rPr>
          <w:lang w:val="en-US"/>
        </w:rPr>
        <w:t>8</w:t>
      </w:r>
      <w:r>
        <w:rPr>
          <w:lang w:val="en-US"/>
        </w:rPr>
        <w:t xml:space="preserve"> screens from your proposed system</w:t>
      </w:r>
      <w:r w:rsidR="00EB487B">
        <w:rPr>
          <w:lang w:val="en-US"/>
        </w:rPr>
        <w:t xml:space="preserve"> (</w:t>
      </w:r>
      <w:r w:rsidR="00A941D3">
        <w:rPr>
          <w:lang w:val="en-US"/>
        </w:rPr>
        <w:t>10</w:t>
      </w:r>
      <w:r w:rsidR="00EB487B">
        <w:rPr>
          <w:lang w:val="en-US"/>
        </w:rPr>
        <w:t xml:space="preserve"> for groups of 3)</w:t>
      </w:r>
      <w:r>
        <w:rPr>
          <w:lang w:val="en-US"/>
        </w:rPr>
        <w:t xml:space="preserve">.  </w:t>
      </w:r>
      <w:r w:rsidR="00A941D3">
        <w:rPr>
          <w:lang w:val="en-US"/>
        </w:rPr>
        <w:t xml:space="preserve">If you have a system which is more graphically driven (like a game), you can substitute screens with the designs of individual components.  </w:t>
      </w:r>
      <w:r>
        <w:rPr>
          <w:lang w:val="en-US"/>
        </w:rPr>
        <w:t>If you have not yet started on your system development, you may use stand-alone tools such as Visio to create simple versions of your planned screens.  These can be in the form of low fidelity wireframes.  Alternatively, if you have already started system development, you may take screenshots of the screens you have already completed.  For each screen</w:t>
      </w:r>
      <w:r w:rsidR="00A941D3">
        <w:rPr>
          <w:lang w:val="en-US"/>
        </w:rPr>
        <w:t xml:space="preserve">(or component) </w:t>
      </w:r>
      <w:r>
        <w:rPr>
          <w:lang w:val="en-US"/>
        </w:rPr>
        <w:t>you are required to provide a description of the functionality.</w:t>
      </w:r>
      <w:r w:rsidR="00122AB5">
        <w:rPr>
          <w:lang w:val="en-US"/>
        </w:rPr>
        <w:t xml:space="preserve">  These do not need to be the final versions of these screens</w:t>
      </w:r>
      <w:r w:rsidR="00EB487B">
        <w:rPr>
          <w:lang w:val="en-US"/>
        </w:rPr>
        <w:t xml:space="preserve"> as you’ll be able to update the screens in the final, combined report at the end of the semester.</w:t>
      </w:r>
    </w:p>
    <w:p w14:paraId="1E5309B5" w14:textId="77777777" w:rsidR="00F15D73" w:rsidRDefault="00F15D73" w:rsidP="00F15D73">
      <w:pPr>
        <w:rPr>
          <w:sz w:val="28"/>
          <w:szCs w:val="28"/>
          <w:lang w:val="en-US"/>
        </w:rPr>
      </w:pPr>
    </w:p>
    <w:p w14:paraId="72A81574" w14:textId="77777777" w:rsidR="00F15D73" w:rsidRDefault="00F15D73" w:rsidP="00F15D73">
      <w:pPr>
        <w:rPr>
          <w:lang w:val="en-US"/>
        </w:rPr>
      </w:pPr>
    </w:p>
    <w:p w14:paraId="354C05E4" w14:textId="77777777" w:rsidR="00F15D73" w:rsidRDefault="00F15D73" w:rsidP="00F15D73">
      <w:pPr>
        <w:rPr>
          <w:lang w:val="en-US"/>
        </w:rPr>
      </w:pPr>
    </w:p>
    <w:p w14:paraId="74645C4A" w14:textId="7B1BE225" w:rsidR="00F15D73" w:rsidRPr="00122AB5" w:rsidRDefault="00F15D73" w:rsidP="00F15D73">
      <w:pPr>
        <w:rPr>
          <w:b/>
          <w:bCs/>
          <w:i/>
          <w:iCs/>
          <w:lang w:val="en-US"/>
        </w:rPr>
      </w:pPr>
      <w:r w:rsidRPr="00122AB5">
        <w:rPr>
          <w:b/>
          <w:bCs/>
          <w:i/>
          <w:iCs/>
          <w:lang w:val="en-US"/>
        </w:rPr>
        <w:t>Example:</w:t>
      </w:r>
    </w:p>
    <w:p w14:paraId="493567AA" w14:textId="77777777" w:rsidR="00F15D73" w:rsidRDefault="00F15D73" w:rsidP="00F15D73">
      <w:pPr>
        <w:rPr>
          <w:lang w:val="en-US"/>
        </w:rPr>
      </w:pPr>
    </w:p>
    <w:p w14:paraId="20D6BB01" w14:textId="34922C5E" w:rsidR="00F15D73" w:rsidRDefault="00F15D73" w:rsidP="00F15D73">
      <w:pPr>
        <w:jc w:val="both"/>
        <w:rPr>
          <w:lang w:val="en-US"/>
        </w:rPr>
      </w:pPr>
      <w:r>
        <w:rPr>
          <w:lang w:val="en-US"/>
        </w:rPr>
        <w:t>Figure 1.</w:t>
      </w:r>
      <w:r w:rsidR="00122AB5">
        <w:rPr>
          <w:lang w:val="en-US"/>
        </w:rPr>
        <w:t>4</w:t>
      </w:r>
      <w:r>
        <w:rPr>
          <w:lang w:val="en-US"/>
        </w:rPr>
        <w:t xml:space="preserve"> represents the login screen of the YOURPLANNEDSYSTEMNAME system.  The screen requires that a user enter their email address (as a username) and a password.  Upon successful login, the user will be redirected to the system’s landing page.  The screen also provides the user with an option to use </w:t>
      </w:r>
      <w:proofErr w:type="gramStart"/>
      <w:r>
        <w:rPr>
          <w:lang w:val="en-US"/>
        </w:rPr>
        <w:t>in the event that</w:t>
      </w:r>
      <w:proofErr w:type="gramEnd"/>
      <w:r>
        <w:rPr>
          <w:lang w:val="en-US"/>
        </w:rPr>
        <w:t xml:space="preserve"> they have forgotten their password.</w:t>
      </w:r>
    </w:p>
    <w:p w14:paraId="68D0CB76" w14:textId="77777777" w:rsidR="00F15D73" w:rsidRPr="003D72D4" w:rsidRDefault="00F15D73" w:rsidP="00F15D73">
      <w:pPr>
        <w:rPr>
          <w:b/>
          <w:sz w:val="28"/>
          <w:szCs w:val="28"/>
          <w:lang w:val="en-US"/>
        </w:rPr>
      </w:pPr>
    </w:p>
    <w:p w14:paraId="2D1A4D41" w14:textId="77777777" w:rsidR="00F15D73" w:rsidRDefault="00F15D73" w:rsidP="00F15D73">
      <w:pPr>
        <w:rPr>
          <w:lang w:val="en-US"/>
        </w:rPr>
      </w:pPr>
    </w:p>
    <w:p w14:paraId="651272DB" w14:textId="77777777" w:rsidR="00F15D73" w:rsidRDefault="00F15D73" w:rsidP="00F15D73">
      <w:pPr>
        <w:keepNext/>
        <w:jc w:val="center"/>
      </w:pPr>
      <w:r>
        <w:rPr>
          <w:noProof/>
          <w:lang w:val="en-US"/>
        </w:rPr>
        <w:drawing>
          <wp:inline distT="0" distB="0" distL="0" distR="0" wp14:anchorId="559CAAFA" wp14:editId="7658114F">
            <wp:extent cx="5143500" cy="2819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5-14 at 21.19.58.png"/>
                    <pic:cNvPicPr/>
                  </pic:nvPicPr>
                  <pic:blipFill>
                    <a:blip r:embed="rId8">
                      <a:extLst>
                        <a:ext uri="{28A0092B-C50C-407E-A947-70E740481C1C}">
                          <a14:useLocalDpi xmlns:a14="http://schemas.microsoft.com/office/drawing/2010/main" val="0"/>
                        </a:ext>
                      </a:extLst>
                    </a:blip>
                    <a:stretch>
                      <a:fillRect/>
                    </a:stretch>
                  </pic:blipFill>
                  <pic:spPr>
                    <a:xfrm>
                      <a:off x="0" y="0"/>
                      <a:ext cx="5143500" cy="2819400"/>
                    </a:xfrm>
                    <a:prstGeom prst="rect">
                      <a:avLst/>
                    </a:prstGeom>
                  </pic:spPr>
                </pic:pic>
              </a:graphicData>
            </a:graphic>
          </wp:inline>
        </w:drawing>
      </w:r>
    </w:p>
    <w:p w14:paraId="0FCD16E6" w14:textId="77777777" w:rsidR="00F15D73" w:rsidRDefault="00F15D73" w:rsidP="00F15D73">
      <w:pPr>
        <w:pStyle w:val="Caption"/>
        <w:jc w:val="center"/>
      </w:pPr>
    </w:p>
    <w:p w14:paraId="49F43924" w14:textId="6C33E843" w:rsidR="00F15D73" w:rsidRDefault="00F15D73" w:rsidP="00F15D73">
      <w:pPr>
        <w:pStyle w:val="Caption"/>
        <w:jc w:val="center"/>
        <w:rPr>
          <w:lang w:val="en-US"/>
        </w:rPr>
      </w:pPr>
      <w:r>
        <w:t>Figure 1.</w:t>
      </w:r>
      <w:r w:rsidR="0066380D">
        <w:t>4</w:t>
      </w:r>
      <w:r>
        <w:t xml:space="preserve"> Login Screen</w:t>
      </w:r>
    </w:p>
    <w:p w14:paraId="3940EDC6" w14:textId="77777777" w:rsidR="00F15D73" w:rsidRDefault="00F15D73" w:rsidP="00F15D73">
      <w:pPr>
        <w:jc w:val="center"/>
        <w:rPr>
          <w:lang w:val="en-US"/>
        </w:rPr>
      </w:pPr>
    </w:p>
    <w:p w14:paraId="39A5214C" w14:textId="77777777" w:rsidR="00F15D73" w:rsidRPr="00F15D73" w:rsidRDefault="00F15D73" w:rsidP="00F15D73"/>
    <w:p w14:paraId="387D160E" w14:textId="31C3F559" w:rsidR="005F3C07" w:rsidRDefault="005F3C07" w:rsidP="007C6AB0">
      <w:pPr>
        <w:jc w:val="both"/>
        <w:rPr>
          <w:lang w:val="en-US"/>
        </w:rPr>
      </w:pPr>
    </w:p>
    <w:p w14:paraId="45A81E24" w14:textId="77777777" w:rsidR="005F3C07" w:rsidRDefault="005F3C07" w:rsidP="007C6AB0">
      <w:pPr>
        <w:jc w:val="both"/>
        <w:rPr>
          <w:lang w:val="en-US"/>
        </w:rPr>
      </w:pPr>
    </w:p>
    <w:sectPr w:rsidR="005F3C07"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93E9A"/>
    <w:multiLevelType w:val="hybridMultilevel"/>
    <w:tmpl w:val="BB90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B17BC"/>
    <w:multiLevelType w:val="multilevel"/>
    <w:tmpl w:val="89EEEE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624933">
    <w:abstractNumId w:val="3"/>
  </w:num>
  <w:num w:numId="2" w16cid:durableId="193465676">
    <w:abstractNumId w:val="1"/>
  </w:num>
  <w:num w:numId="3" w16cid:durableId="2079210537">
    <w:abstractNumId w:val="5"/>
  </w:num>
  <w:num w:numId="4" w16cid:durableId="1766417343">
    <w:abstractNumId w:val="4"/>
  </w:num>
  <w:num w:numId="5" w16cid:durableId="2021081999">
    <w:abstractNumId w:val="0"/>
  </w:num>
  <w:num w:numId="6" w16cid:durableId="323902158">
    <w:abstractNumId w:val="2"/>
  </w:num>
  <w:num w:numId="7" w16cid:durableId="252554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QwNDIxtLA0t7RQ0lEKTi0uzszPAykwrAUAQFn3fiwAAAA="/>
  </w:docVars>
  <w:rsids>
    <w:rsidRoot w:val="00FD2E21"/>
    <w:rsid w:val="000773C1"/>
    <w:rsid w:val="000900D8"/>
    <w:rsid w:val="00122AB5"/>
    <w:rsid w:val="001471B5"/>
    <w:rsid w:val="001C7E17"/>
    <w:rsid w:val="00213E5C"/>
    <w:rsid w:val="0026759B"/>
    <w:rsid w:val="002809A0"/>
    <w:rsid w:val="002D6206"/>
    <w:rsid w:val="003B7899"/>
    <w:rsid w:val="003D72D4"/>
    <w:rsid w:val="00436CB3"/>
    <w:rsid w:val="004464A1"/>
    <w:rsid w:val="00512BE5"/>
    <w:rsid w:val="00545718"/>
    <w:rsid w:val="005C3FE6"/>
    <w:rsid w:val="005E69BF"/>
    <w:rsid w:val="005F3C07"/>
    <w:rsid w:val="00610DEC"/>
    <w:rsid w:val="00631EC4"/>
    <w:rsid w:val="00634DE1"/>
    <w:rsid w:val="0066380D"/>
    <w:rsid w:val="006B7AD5"/>
    <w:rsid w:val="00726A28"/>
    <w:rsid w:val="00781E40"/>
    <w:rsid w:val="007C6AB0"/>
    <w:rsid w:val="007D1C4D"/>
    <w:rsid w:val="007E3C73"/>
    <w:rsid w:val="00802AB7"/>
    <w:rsid w:val="008E6816"/>
    <w:rsid w:val="00A44E63"/>
    <w:rsid w:val="00A542CD"/>
    <w:rsid w:val="00A6566D"/>
    <w:rsid w:val="00A941D3"/>
    <w:rsid w:val="00AF3721"/>
    <w:rsid w:val="00C438C0"/>
    <w:rsid w:val="00D47810"/>
    <w:rsid w:val="00D61862"/>
    <w:rsid w:val="00D94622"/>
    <w:rsid w:val="00E03B42"/>
    <w:rsid w:val="00EB487B"/>
    <w:rsid w:val="00EE3977"/>
    <w:rsid w:val="00F15A19"/>
    <w:rsid w:val="00F15D73"/>
    <w:rsid w:val="00F1717C"/>
    <w:rsid w:val="00F62B61"/>
    <w:rsid w:val="00FD1FF4"/>
    <w:rsid w:val="00FD2E2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kins, Bertram (Dr) (Summerstrand Campus North)</dc:creator>
  <cp:keywords/>
  <dc:description/>
  <cp:lastModifiedBy>Jasmin Storm</cp:lastModifiedBy>
  <cp:revision>2</cp:revision>
  <cp:lastPrinted>2019-04-03T18:40:00Z</cp:lastPrinted>
  <dcterms:created xsi:type="dcterms:W3CDTF">2025-08-31T10:32:00Z</dcterms:created>
  <dcterms:modified xsi:type="dcterms:W3CDTF">2025-08-31T10:32:00Z</dcterms:modified>
</cp:coreProperties>
</file>